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01E6492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3D564A">
            <w:t>Confirmed</w:t>
          </w:r>
        </w:sdtContent>
      </w:sdt>
    </w:p>
    <w:p w14:paraId="28A3F06E" w14:textId="5C76AB01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3A79CC">
            <w:t>Thursday 15 August 2024</w:t>
          </w:r>
        </w:sdtContent>
      </w:sdt>
    </w:p>
    <w:p w14:paraId="344B8760" w14:textId="4986C00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CD8F42CC12BD40708783030FF47F465B"/>
          </w:placeholder>
        </w:sdtPr>
        <w:sdtEndPr/>
        <w:sdtContent>
          <w:r w:rsidR="008B168D" w:rsidRPr="00BA20D0">
            <w:t>Manchester NICE Office/Zoom (hybrid)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521B886D" w:rsidR="002B5720" w:rsidRDefault="00BA4EAD" w:rsidP="003E65BA">
      <w:pPr>
        <w:pStyle w:val="Heading3unnumbered"/>
      </w:pPr>
      <w:r w:rsidRPr="006231D3">
        <w:t>Committee members present</w:t>
      </w:r>
      <w:r w:rsidR="00CA12D5">
        <w:t xml:space="preserve"> </w:t>
      </w:r>
    </w:p>
    <w:p w14:paraId="1823B0D0" w14:textId="0B1385A9" w:rsidR="002B5720" w:rsidRPr="003B72FB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3B72FB">
        <w:rPr>
          <w:color w:val="000000" w:themeColor="text1"/>
        </w:rPr>
        <w:t>Dr Paul Arundel</w:t>
      </w:r>
      <w:r w:rsidR="00BA4EAD" w:rsidRPr="003B72FB">
        <w:rPr>
          <w:color w:val="000000" w:themeColor="text1"/>
        </w:rPr>
        <w:t xml:space="preserve"> (</w:t>
      </w:r>
      <w:r w:rsidR="00386DCE" w:rsidRPr="003B72FB">
        <w:rPr>
          <w:color w:val="000000" w:themeColor="text1"/>
        </w:rPr>
        <w:t>Chair</w:t>
      </w:r>
      <w:r w:rsidR="00BA4EAD" w:rsidRPr="003B72FB">
        <w:rPr>
          <w:color w:val="000000" w:themeColor="text1"/>
        </w:rPr>
        <w:t>)</w:t>
      </w:r>
      <w:r w:rsidR="002B5720" w:rsidRPr="003B72FB">
        <w:rPr>
          <w:color w:val="000000" w:themeColor="text1"/>
        </w:rPr>
        <w:tab/>
      </w:r>
      <w:r w:rsidR="00682F9B" w:rsidRPr="003B72FB">
        <w:rPr>
          <w:color w:val="000000" w:themeColor="text1"/>
        </w:rPr>
        <w:tab/>
      </w:r>
      <w:r w:rsidR="00682F9B" w:rsidRPr="003B72FB">
        <w:rPr>
          <w:color w:val="000000" w:themeColor="text1"/>
        </w:rPr>
        <w:tab/>
      </w:r>
      <w:r w:rsidR="003A4E3F" w:rsidRPr="003B72FB">
        <w:rPr>
          <w:color w:val="000000" w:themeColor="text1"/>
        </w:rPr>
        <w:tab/>
      </w:r>
      <w:r w:rsidR="00964CD8" w:rsidRPr="003B72FB">
        <w:rPr>
          <w:color w:val="000000" w:themeColor="text1"/>
        </w:rPr>
        <w:tab/>
      </w:r>
      <w:r w:rsidR="002B5720" w:rsidRPr="003B72FB">
        <w:rPr>
          <w:color w:val="000000" w:themeColor="text1"/>
        </w:rPr>
        <w:t>Present for all items</w:t>
      </w:r>
    </w:p>
    <w:p w14:paraId="08483FE6" w14:textId="555461FB" w:rsidR="00B34857" w:rsidRPr="003B72FB" w:rsidRDefault="00B34857" w:rsidP="00C7373D">
      <w:pPr>
        <w:pStyle w:val="Paragraph"/>
        <w:rPr>
          <w:color w:val="000000" w:themeColor="text1"/>
        </w:rPr>
      </w:pPr>
      <w:r w:rsidRPr="003B72FB">
        <w:rPr>
          <w:color w:val="000000" w:themeColor="text1"/>
        </w:rPr>
        <w:t>Professor Iolo Doull (Vice Chair)</w:t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  <w:t>Present for all items</w:t>
      </w:r>
    </w:p>
    <w:p w14:paraId="409CFDCF" w14:textId="261C86C7" w:rsidR="00A35C53" w:rsidRPr="003B72FB" w:rsidRDefault="00A35C53" w:rsidP="00C7373D">
      <w:pPr>
        <w:pStyle w:val="Paragraph"/>
        <w:rPr>
          <w:color w:val="000000" w:themeColor="text1"/>
        </w:rPr>
      </w:pPr>
      <w:proofErr w:type="spellStart"/>
      <w:r w:rsidRPr="003B72FB">
        <w:rPr>
          <w:color w:val="000000" w:themeColor="text1"/>
        </w:rPr>
        <w:t>Emtiyaz</w:t>
      </w:r>
      <w:proofErr w:type="spellEnd"/>
      <w:r w:rsidRPr="003B72FB">
        <w:rPr>
          <w:color w:val="000000" w:themeColor="text1"/>
        </w:rPr>
        <w:t xml:space="preserve"> Chowdhury</w:t>
      </w:r>
      <w:r w:rsidR="00C064B4" w:rsidRPr="003B72FB">
        <w:rPr>
          <w:color w:val="000000" w:themeColor="text1"/>
        </w:rPr>
        <w:tab/>
      </w:r>
      <w:r w:rsidR="00C064B4" w:rsidRPr="003B72FB">
        <w:rPr>
          <w:color w:val="000000" w:themeColor="text1"/>
        </w:rPr>
        <w:tab/>
      </w:r>
      <w:r w:rsidR="00C064B4" w:rsidRPr="003B72FB">
        <w:rPr>
          <w:color w:val="000000" w:themeColor="text1"/>
        </w:rPr>
        <w:tab/>
      </w:r>
      <w:r w:rsidR="00C064B4" w:rsidRPr="003B72FB">
        <w:rPr>
          <w:color w:val="000000" w:themeColor="text1"/>
        </w:rPr>
        <w:tab/>
      </w:r>
      <w:r w:rsidR="00964CD8" w:rsidRPr="003B72FB">
        <w:rPr>
          <w:color w:val="000000" w:themeColor="text1"/>
        </w:rPr>
        <w:tab/>
      </w:r>
      <w:r w:rsidR="008D0794" w:rsidRPr="003B72FB">
        <w:rPr>
          <w:color w:val="000000" w:themeColor="text1"/>
        </w:rPr>
        <w:t>I</w:t>
      </w:r>
      <w:r w:rsidR="00C064B4" w:rsidRPr="003B72FB">
        <w:rPr>
          <w:color w:val="000000" w:themeColor="text1"/>
        </w:rPr>
        <w:t>tems</w:t>
      </w:r>
      <w:r w:rsidR="00462818" w:rsidRPr="003B72FB">
        <w:rPr>
          <w:color w:val="000000" w:themeColor="text1"/>
        </w:rPr>
        <w:t xml:space="preserve"> </w:t>
      </w:r>
      <w:r w:rsidR="00E40D35" w:rsidRPr="003B72FB">
        <w:rPr>
          <w:color w:val="000000" w:themeColor="text1"/>
        </w:rPr>
        <w:t>1 to 4.3.2</w:t>
      </w:r>
    </w:p>
    <w:p w14:paraId="338D100C" w14:textId="666EE757" w:rsidR="002B5720" w:rsidRPr="003B72FB" w:rsidRDefault="00A35C53" w:rsidP="00C7373D">
      <w:pPr>
        <w:pStyle w:val="Paragraph"/>
        <w:rPr>
          <w:color w:val="000000" w:themeColor="text1"/>
        </w:rPr>
      </w:pPr>
      <w:r w:rsidRPr="003B72FB">
        <w:rPr>
          <w:color w:val="000000" w:themeColor="text1"/>
        </w:rPr>
        <w:t>Sarah Davis</w:t>
      </w:r>
      <w:r w:rsidR="002B5720" w:rsidRPr="003B72FB">
        <w:rPr>
          <w:color w:val="000000" w:themeColor="text1"/>
        </w:rPr>
        <w:tab/>
      </w:r>
      <w:r w:rsidR="00682F9B" w:rsidRPr="003B72FB">
        <w:rPr>
          <w:color w:val="000000" w:themeColor="text1"/>
        </w:rPr>
        <w:tab/>
      </w:r>
      <w:r w:rsidR="00682F9B" w:rsidRPr="003B72FB">
        <w:rPr>
          <w:color w:val="000000" w:themeColor="text1"/>
        </w:rPr>
        <w:tab/>
      </w:r>
      <w:r w:rsidR="003A4E3F" w:rsidRPr="003B72FB">
        <w:rPr>
          <w:color w:val="000000" w:themeColor="text1"/>
        </w:rPr>
        <w:tab/>
      </w:r>
      <w:r w:rsidR="00964CD8" w:rsidRPr="003B72FB">
        <w:rPr>
          <w:color w:val="000000" w:themeColor="text1"/>
        </w:rPr>
        <w:tab/>
      </w:r>
      <w:r w:rsidR="002B5720" w:rsidRPr="003B72FB">
        <w:rPr>
          <w:color w:val="000000" w:themeColor="text1"/>
        </w:rPr>
        <w:t>Present for all items</w:t>
      </w:r>
    </w:p>
    <w:p w14:paraId="45AD7CA4" w14:textId="47ADF03D" w:rsidR="002B5720" w:rsidRPr="003B72FB" w:rsidRDefault="00A35C53" w:rsidP="00C7373D">
      <w:pPr>
        <w:pStyle w:val="Paragraph"/>
        <w:rPr>
          <w:color w:val="000000" w:themeColor="text1"/>
        </w:rPr>
      </w:pPr>
      <w:r w:rsidRPr="003B72FB">
        <w:rPr>
          <w:color w:val="000000" w:themeColor="text1"/>
        </w:rPr>
        <w:t>Carrie Gardner</w:t>
      </w:r>
      <w:r w:rsidR="002B5720" w:rsidRPr="003B72FB">
        <w:rPr>
          <w:color w:val="000000" w:themeColor="text1"/>
        </w:rPr>
        <w:tab/>
      </w:r>
      <w:r w:rsidR="00682F9B" w:rsidRPr="003B72FB">
        <w:rPr>
          <w:color w:val="000000" w:themeColor="text1"/>
        </w:rPr>
        <w:tab/>
      </w:r>
      <w:r w:rsidR="00682F9B" w:rsidRPr="003B72FB">
        <w:rPr>
          <w:color w:val="000000" w:themeColor="text1"/>
        </w:rPr>
        <w:tab/>
      </w:r>
      <w:r w:rsidR="003A4E3F" w:rsidRPr="003B72FB">
        <w:rPr>
          <w:color w:val="000000" w:themeColor="text1"/>
        </w:rPr>
        <w:tab/>
      </w:r>
      <w:r w:rsidR="00964CD8" w:rsidRPr="003B72FB">
        <w:rPr>
          <w:color w:val="000000" w:themeColor="text1"/>
        </w:rPr>
        <w:tab/>
      </w:r>
      <w:r w:rsidR="002B5720" w:rsidRPr="003B72FB">
        <w:rPr>
          <w:color w:val="000000" w:themeColor="text1"/>
        </w:rPr>
        <w:t>Present for all items</w:t>
      </w:r>
    </w:p>
    <w:p w14:paraId="46DCD5A5" w14:textId="5EBA59CB" w:rsidR="00442AEE" w:rsidRPr="003B72FB" w:rsidRDefault="00442AEE" w:rsidP="00C7373D">
      <w:pPr>
        <w:pStyle w:val="Paragraph"/>
        <w:rPr>
          <w:color w:val="000000" w:themeColor="text1"/>
        </w:rPr>
      </w:pPr>
      <w:r w:rsidRPr="003B72FB">
        <w:rPr>
          <w:color w:val="000000" w:themeColor="text1"/>
        </w:rPr>
        <w:t>Tina Garvey</w:t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="00964CD8" w:rsidRPr="003B72FB">
        <w:rPr>
          <w:color w:val="000000" w:themeColor="text1"/>
        </w:rPr>
        <w:tab/>
      </w:r>
      <w:r w:rsidR="008D0794" w:rsidRPr="003B72FB">
        <w:rPr>
          <w:color w:val="000000" w:themeColor="text1"/>
        </w:rPr>
        <w:t xml:space="preserve">Items </w:t>
      </w:r>
      <w:r w:rsidR="00E40D35" w:rsidRPr="003B72FB">
        <w:rPr>
          <w:color w:val="000000" w:themeColor="text1"/>
        </w:rPr>
        <w:t>1 to 4.3.</w:t>
      </w:r>
      <w:r w:rsidR="0096782C" w:rsidRPr="003B72FB">
        <w:rPr>
          <w:color w:val="000000" w:themeColor="text1"/>
        </w:rPr>
        <w:t>2</w:t>
      </w:r>
    </w:p>
    <w:p w14:paraId="218F4ADE" w14:textId="56BA28C3" w:rsidR="007F60D1" w:rsidRPr="003B72FB" w:rsidRDefault="007F60D1" w:rsidP="00C7373D">
      <w:pPr>
        <w:pStyle w:val="Paragraph"/>
        <w:rPr>
          <w:color w:val="000000" w:themeColor="text1"/>
        </w:rPr>
      </w:pPr>
      <w:r w:rsidRPr="003B72FB">
        <w:rPr>
          <w:color w:val="000000" w:themeColor="text1"/>
        </w:rPr>
        <w:t>Stuart Mealing</w:t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="00964CD8" w:rsidRPr="003B72FB">
        <w:rPr>
          <w:color w:val="000000" w:themeColor="text1"/>
        </w:rPr>
        <w:tab/>
      </w:r>
      <w:r w:rsidRPr="003B72FB">
        <w:rPr>
          <w:color w:val="000000" w:themeColor="text1"/>
        </w:rPr>
        <w:t>Present for all items</w:t>
      </w:r>
    </w:p>
    <w:p w14:paraId="55FE9483" w14:textId="23787201" w:rsidR="002B5720" w:rsidRPr="003B72FB" w:rsidRDefault="00C064B4" w:rsidP="00C7373D">
      <w:pPr>
        <w:pStyle w:val="Paragraph"/>
        <w:rPr>
          <w:color w:val="000000" w:themeColor="text1"/>
        </w:rPr>
      </w:pPr>
      <w:r w:rsidRPr="003B72FB">
        <w:rPr>
          <w:color w:val="000000" w:themeColor="text1"/>
        </w:rPr>
        <w:t>Dr She</w:t>
      </w:r>
      <w:r w:rsidR="00BC5555" w:rsidRPr="003B72FB">
        <w:rPr>
          <w:color w:val="000000" w:themeColor="text1"/>
        </w:rPr>
        <w:t>h</w:t>
      </w:r>
      <w:r w:rsidRPr="003B72FB">
        <w:rPr>
          <w:color w:val="000000" w:themeColor="text1"/>
        </w:rPr>
        <w:t>la Mohammed</w:t>
      </w:r>
      <w:r w:rsidR="002B5720" w:rsidRPr="003B72FB">
        <w:rPr>
          <w:color w:val="000000" w:themeColor="text1"/>
        </w:rPr>
        <w:tab/>
      </w:r>
      <w:r w:rsidR="00682F9B" w:rsidRPr="003B72FB">
        <w:rPr>
          <w:color w:val="000000" w:themeColor="text1"/>
        </w:rPr>
        <w:tab/>
      </w:r>
      <w:r w:rsidR="00682F9B" w:rsidRPr="003B72FB">
        <w:rPr>
          <w:color w:val="000000" w:themeColor="text1"/>
        </w:rPr>
        <w:tab/>
      </w:r>
      <w:r w:rsidR="003A4E3F" w:rsidRPr="003B72FB">
        <w:rPr>
          <w:color w:val="000000" w:themeColor="text1"/>
        </w:rPr>
        <w:tab/>
      </w:r>
      <w:r w:rsidR="00964CD8" w:rsidRPr="003B72FB">
        <w:rPr>
          <w:color w:val="000000" w:themeColor="text1"/>
        </w:rPr>
        <w:tab/>
      </w:r>
      <w:r w:rsidR="008D0794" w:rsidRPr="003B72FB">
        <w:rPr>
          <w:color w:val="000000" w:themeColor="text1"/>
        </w:rPr>
        <w:t>I</w:t>
      </w:r>
      <w:r w:rsidR="002B5720" w:rsidRPr="003B72FB">
        <w:rPr>
          <w:color w:val="000000" w:themeColor="text1"/>
        </w:rPr>
        <w:t>tems</w:t>
      </w:r>
      <w:r w:rsidR="005B7031" w:rsidRPr="003B72FB">
        <w:rPr>
          <w:color w:val="000000" w:themeColor="text1"/>
        </w:rPr>
        <w:t xml:space="preserve"> </w:t>
      </w:r>
      <w:r w:rsidR="0096782C" w:rsidRPr="003B72FB">
        <w:rPr>
          <w:color w:val="000000" w:themeColor="text1"/>
        </w:rPr>
        <w:t>1 to 4.3.2</w:t>
      </w:r>
    </w:p>
    <w:p w14:paraId="2F68AD12" w14:textId="38C52B98" w:rsidR="002B5720" w:rsidRPr="003B72FB" w:rsidRDefault="00794C24" w:rsidP="0043285C">
      <w:pPr>
        <w:pStyle w:val="Paragraph"/>
        <w:rPr>
          <w:color w:val="000000" w:themeColor="text1"/>
        </w:rPr>
      </w:pPr>
      <w:r w:rsidRPr="003B72FB">
        <w:rPr>
          <w:color w:val="000000" w:themeColor="text1"/>
        </w:rPr>
        <w:t>Sara Payne</w:t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="00964CD8" w:rsidRPr="003B72FB">
        <w:rPr>
          <w:color w:val="000000" w:themeColor="text1"/>
        </w:rPr>
        <w:tab/>
      </w:r>
      <w:r w:rsidRPr="003B72FB">
        <w:rPr>
          <w:color w:val="000000" w:themeColor="text1"/>
        </w:rPr>
        <w:t>Present for all item</w:t>
      </w:r>
      <w:r w:rsidR="00FB481C" w:rsidRPr="003B72FB">
        <w:rPr>
          <w:color w:val="000000" w:themeColor="text1"/>
        </w:rPr>
        <w:t>s</w:t>
      </w:r>
    </w:p>
    <w:p w14:paraId="7F262707" w14:textId="3A1B5ADD" w:rsidR="00BE4BAB" w:rsidRPr="003B72FB" w:rsidRDefault="00BE4BAB" w:rsidP="00BE4BAB">
      <w:pPr>
        <w:pStyle w:val="Paragraph"/>
        <w:rPr>
          <w:color w:val="000000" w:themeColor="text1"/>
        </w:rPr>
      </w:pPr>
      <w:r w:rsidRPr="003B72FB">
        <w:rPr>
          <w:color w:val="000000" w:themeColor="text1"/>
        </w:rPr>
        <w:t xml:space="preserve">Angharad </w:t>
      </w:r>
      <w:proofErr w:type="spellStart"/>
      <w:r w:rsidRPr="003B72FB">
        <w:rPr>
          <w:color w:val="000000" w:themeColor="text1"/>
        </w:rPr>
        <w:t>Shambler</w:t>
      </w:r>
      <w:proofErr w:type="spellEnd"/>
      <w:r w:rsidRPr="003B72FB">
        <w:rPr>
          <w:color w:val="00B050"/>
        </w:rPr>
        <w:tab/>
      </w:r>
      <w:r w:rsidRPr="003B72FB">
        <w:rPr>
          <w:color w:val="00B050"/>
        </w:rPr>
        <w:tab/>
      </w:r>
      <w:r w:rsidRPr="003B72FB">
        <w:rPr>
          <w:color w:val="00B050"/>
        </w:rPr>
        <w:tab/>
      </w:r>
      <w:r w:rsidRPr="003B72FB">
        <w:rPr>
          <w:color w:val="00B050"/>
        </w:rPr>
        <w:tab/>
      </w:r>
      <w:r w:rsidRPr="003B72FB">
        <w:rPr>
          <w:color w:val="00B050"/>
        </w:rPr>
        <w:tab/>
      </w:r>
      <w:r w:rsidRPr="003B72FB">
        <w:rPr>
          <w:color w:val="000000" w:themeColor="text1"/>
        </w:rPr>
        <w:t>Present for all items</w:t>
      </w:r>
    </w:p>
    <w:p w14:paraId="5D4AC9A3" w14:textId="2CB694D6" w:rsidR="00BC5555" w:rsidRPr="003B72FB" w:rsidRDefault="00C064B4" w:rsidP="00950413">
      <w:pPr>
        <w:pStyle w:val="Paragraph"/>
        <w:rPr>
          <w:color w:val="000000" w:themeColor="text1"/>
        </w:rPr>
      </w:pPr>
      <w:r w:rsidRPr="003B72FB">
        <w:rPr>
          <w:color w:val="000000" w:themeColor="text1"/>
        </w:rPr>
        <w:t>Professor Ed Wilson</w:t>
      </w:r>
      <w:r w:rsidR="002B5720" w:rsidRPr="003B72FB">
        <w:rPr>
          <w:color w:val="000000" w:themeColor="text1"/>
        </w:rPr>
        <w:tab/>
      </w:r>
      <w:r w:rsidR="00682F9B" w:rsidRPr="003B72FB">
        <w:rPr>
          <w:color w:val="000000" w:themeColor="text1"/>
        </w:rPr>
        <w:tab/>
      </w:r>
      <w:r w:rsidR="00682F9B" w:rsidRPr="003B72FB">
        <w:rPr>
          <w:color w:val="000000" w:themeColor="text1"/>
        </w:rPr>
        <w:tab/>
      </w:r>
      <w:r w:rsidR="003A4E3F" w:rsidRPr="003B72FB">
        <w:rPr>
          <w:color w:val="000000" w:themeColor="text1"/>
        </w:rPr>
        <w:tab/>
      </w:r>
      <w:r w:rsidR="00964CD8" w:rsidRPr="003B72FB">
        <w:rPr>
          <w:color w:val="000000" w:themeColor="text1"/>
        </w:rPr>
        <w:tab/>
      </w:r>
      <w:r w:rsidR="002B5720" w:rsidRPr="003B72FB">
        <w:rPr>
          <w:color w:val="000000" w:themeColor="text1"/>
        </w:rPr>
        <w:t>Present for all items</w:t>
      </w:r>
      <w:r w:rsidR="00E33755" w:rsidRPr="003B72FB">
        <w:rPr>
          <w:color w:val="000000" w:themeColor="text1"/>
        </w:rPr>
        <w:t xml:space="preserve"> </w:t>
      </w:r>
    </w:p>
    <w:p w14:paraId="4FF65D20" w14:textId="3922FF76" w:rsidR="00321EAD" w:rsidRPr="003B72FB" w:rsidRDefault="00321EAD" w:rsidP="00950413">
      <w:pPr>
        <w:pStyle w:val="Paragraph"/>
        <w:rPr>
          <w:color w:val="000000" w:themeColor="text1"/>
        </w:rPr>
      </w:pPr>
      <w:r w:rsidRPr="003B72FB">
        <w:rPr>
          <w:color w:val="000000" w:themeColor="text1"/>
        </w:rPr>
        <w:t>Professor Dusko Ilic (Obser</w:t>
      </w:r>
      <w:r w:rsidR="008D0794" w:rsidRPr="003B72FB">
        <w:rPr>
          <w:color w:val="000000" w:themeColor="text1"/>
        </w:rPr>
        <w:t>ving</w:t>
      </w:r>
      <w:r w:rsidRPr="003B72FB">
        <w:rPr>
          <w:color w:val="000000" w:themeColor="text1"/>
        </w:rPr>
        <w:t>)</w:t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</w:r>
      <w:r w:rsidRPr="003B72FB">
        <w:rPr>
          <w:color w:val="000000" w:themeColor="text1"/>
        </w:rPr>
        <w:tab/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53F7B0A6" w14:textId="1AB87401" w:rsidR="004F06A6" w:rsidRDefault="004F06A6" w:rsidP="00950413">
      <w:pPr>
        <w:pStyle w:val="Paragraphnonumbers"/>
      </w:pPr>
      <w:r w:rsidRPr="003B72FB">
        <w:t>Jacoline Bouvy, Programme Direc</w:t>
      </w:r>
      <w:r w:rsidR="00320927" w:rsidRPr="003B72FB">
        <w:t>tor</w:t>
      </w:r>
      <w:r w:rsidR="00AA4C1D" w:rsidRPr="003B72FB">
        <w:t>, Medicines Evaluation</w:t>
      </w:r>
      <w:r w:rsidR="00AA4C1D" w:rsidRPr="003B72FB">
        <w:tab/>
        <w:t>Item</w:t>
      </w:r>
      <w:r w:rsidR="009B29ED" w:rsidRPr="003B72FB">
        <w:t>s</w:t>
      </w:r>
      <w:r w:rsidR="00AA4C1D" w:rsidRPr="003B72FB">
        <w:t xml:space="preserve"> </w:t>
      </w:r>
      <w:r w:rsidR="003B72FB" w:rsidRPr="003B72FB">
        <w:t>1 to</w:t>
      </w:r>
      <w:r w:rsidR="003B72FB">
        <w:t xml:space="preserve"> 4.3.2</w:t>
      </w:r>
    </w:p>
    <w:p w14:paraId="429578E8" w14:textId="2C32780F" w:rsidR="00950413" w:rsidRDefault="001217EB" w:rsidP="00950413">
      <w:pPr>
        <w:pStyle w:val="Paragraphnonumbers"/>
      </w:pPr>
      <w:r>
        <w:t>Jasdeep Hayre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3B72FB">
        <w:t>1 to 4.3.2</w:t>
      </w:r>
    </w:p>
    <w:p w14:paraId="5931B8F4" w14:textId="44A8829B" w:rsidR="004F06A6" w:rsidRDefault="00A75F0B" w:rsidP="00950413">
      <w:pPr>
        <w:pStyle w:val="Paragraphnonumbers"/>
      </w:pPr>
      <w:r>
        <w:t>Richard Diaz</w:t>
      </w:r>
      <w:r w:rsidR="004F06A6" w:rsidRPr="008937E0">
        <w:t xml:space="preserve">, </w:t>
      </w:r>
      <w:r w:rsidR="004F06A6" w:rsidRPr="001501C0">
        <w:t>Associate Director</w:t>
      </w:r>
      <w:r w:rsidR="004F06A6" w:rsidRPr="001501C0">
        <w:tab/>
      </w:r>
      <w:r w:rsidR="004F06A6" w:rsidRPr="00205638">
        <w:tab/>
      </w:r>
      <w:r w:rsidR="004F06A6">
        <w:tab/>
      </w:r>
      <w:r w:rsidR="004F06A6">
        <w:tab/>
      </w:r>
      <w:r w:rsidR="004F06A6">
        <w:tab/>
      </w:r>
      <w:r w:rsidR="004F06A6" w:rsidRPr="00751143">
        <w:t xml:space="preserve">Items </w:t>
      </w:r>
      <w:r w:rsidR="003B72FB">
        <w:t>5 to 5.2.2</w:t>
      </w:r>
    </w:p>
    <w:p w14:paraId="7B4C3E82" w14:textId="621B5D14" w:rsidR="00950413" w:rsidRDefault="00926925" w:rsidP="00950413">
      <w:pPr>
        <w:pStyle w:val="Paragraphnonumbers"/>
      </w:pPr>
      <w:r>
        <w:t>Celia Mayers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E20CEA">
        <w:t>1 to 4.3.2</w:t>
      </w:r>
    </w:p>
    <w:p w14:paraId="684ABEE9" w14:textId="77777777" w:rsidR="00E20CEA" w:rsidRDefault="00926925" w:rsidP="00E20CEA">
      <w:pPr>
        <w:pStyle w:val="Paragraphnonumbers"/>
      </w:pPr>
      <w:r>
        <w:t>Vonda Murray</w:t>
      </w:r>
      <w:r w:rsidR="00AA4890" w:rsidRPr="002B5720">
        <w:t xml:space="preserve">, </w:t>
      </w:r>
      <w:r w:rsidR="00AA4890" w:rsidRPr="001501C0">
        <w:t>Project Manager</w:t>
      </w:r>
      <w:r w:rsidR="00AA4890" w:rsidRPr="002B5720">
        <w:tab/>
      </w:r>
      <w:r w:rsidR="00AA4890">
        <w:tab/>
      </w:r>
      <w:r w:rsidR="00AA4890">
        <w:tab/>
      </w:r>
      <w:r w:rsidR="00AA4890">
        <w:tab/>
      </w:r>
      <w:r w:rsidR="00AA4890">
        <w:tab/>
      </w:r>
      <w:r w:rsidR="00E20CEA" w:rsidRPr="00751143">
        <w:t xml:space="preserve">Items </w:t>
      </w:r>
      <w:r w:rsidR="00E20CEA">
        <w:t>5 to 5.2.2</w:t>
      </w:r>
    </w:p>
    <w:p w14:paraId="37070673" w14:textId="437AF8E3" w:rsidR="00950413" w:rsidRDefault="00381082" w:rsidP="00950413">
      <w:pPr>
        <w:pStyle w:val="Paragraphnonumbers"/>
      </w:pPr>
      <w:r>
        <w:t>Chris Griffiths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E20CEA" w:rsidRPr="00751143">
        <w:t xml:space="preserve">Items </w:t>
      </w:r>
      <w:r w:rsidR="00E20CEA">
        <w:t>1 to 4.3.2</w:t>
      </w:r>
    </w:p>
    <w:p w14:paraId="26D74F54" w14:textId="77777777" w:rsidR="00E20CEA" w:rsidRDefault="007B6D54" w:rsidP="00E20CEA">
      <w:pPr>
        <w:pStyle w:val="Paragraphnonumbers"/>
      </w:pPr>
      <w:r>
        <w:t>Alan Moore</w:t>
      </w:r>
      <w:r w:rsidR="00926925" w:rsidRPr="002B5720">
        <w:t xml:space="preserve">, </w:t>
      </w:r>
      <w:r w:rsidR="00926925" w:rsidRPr="001501C0">
        <w:t>Hea</w:t>
      </w:r>
      <w:r w:rsidR="00926925">
        <w:t>l</w:t>
      </w:r>
      <w:r w:rsidR="00926925" w:rsidRPr="001501C0">
        <w:t>th Technology Assessment Adviser</w:t>
      </w:r>
      <w:r w:rsidR="00926925">
        <w:tab/>
      </w:r>
      <w:r w:rsidR="00216C0B">
        <w:tab/>
      </w:r>
      <w:r w:rsidR="00E20CEA" w:rsidRPr="00751143">
        <w:t xml:space="preserve">Items </w:t>
      </w:r>
      <w:r w:rsidR="00E20CEA">
        <w:t>5 to 5.2.2</w:t>
      </w:r>
    </w:p>
    <w:p w14:paraId="283DFC03" w14:textId="2D0B0EAD" w:rsidR="00926925" w:rsidRDefault="00926925" w:rsidP="00950413">
      <w:pPr>
        <w:pStyle w:val="Paragraphnonumbers"/>
      </w:pPr>
    </w:p>
    <w:p w14:paraId="238F421F" w14:textId="6CBD2CE5" w:rsidR="00950413" w:rsidRDefault="00216C0B" w:rsidP="00950413">
      <w:pPr>
        <w:pStyle w:val="Paragraphnonumbers"/>
      </w:pPr>
      <w:r>
        <w:t xml:space="preserve">Raphael </w:t>
      </w:r>
      <w:proofErr w:type="spellStart"/>
      <w:r>
        <w:t>Egbu</w:t>
      </w:r>
      <w:proofErr w:type="spellEnd"/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="00E20CEA" w:rsidRPr="00751143">
        <w:t xml:space="preserve">Items </w:t>
      </w:r>
      <w:r w:rsidR="00E20CEA">
        <w:t>1 to 4.3.2</w:t>
      </w:r>
    </w:p>
    <w:p w14:paraId="77D35464" w14:textId="1CE0BF61" w:rsidR="00926925" w:rsidRDefault="00216C0B" w:rsidP="00950413">
      <w:pPr>
        <w:pStyle w:val="Paragraphnonumbers"/>
      </w:pPr>
      <w:r>
        <w:t>Zain Hus</w:t>
      </w:r>
      <w:r w:rsidR="005C31F3">
        <w:t>sa</w:t>
      </w:r>
      <w:r>
        <w:t>in</w:t>
      </w:r>
      <w:r w:rsidR="00926925" w:rsidRPr="002B5720">
        <w:t xml:space="preserve">, </w:t>
      </w:r>
      <w:r w:rsidR="00926925" w:rsidRPr="001501C0">
        <w:t>Hea</w:t>
      </w:r>
      <w:r w:rsidR="00926925">
        <w:t>l</w:t>
      </w:r>
      <w:r w:rsidR="00926925" w:rsidRPr="001501C0">
        <w:t>th Technology Assessment Analyst</w:t>
      </w:r>
      <w:r w:rsidR="00926925" w:rsidRPr="002B5720">
        <w:tab/>
      </w:r>
      <w:r w:rsidR="00E20CEA" w:rsidRPr="00751143">
        <w:t xml:space="preserve">Items </w:t>
      </w:r>
      <w:r w:rsidR="00E20CEA">
        <w:t>5 to 5.2.2</w:t>
      </w:r>
    </w:p>
    <w:bookmarkStart w:id="1" w:name="_Hlk1984286"/>
    <w:p w14:paraId="3AF102CA" w14:textId="77777777" w:rsidR="00950413" w:rsidRPr="006231D3" w:rsidRDefault="003D564A" w:rsidP="00950413">
      <w:pPr>
        <w:pStyle w:val="Heading3unnumbered"/>
      </w:pPr>
      <w:sdt>
        <w:sdtPr>
          <w:id w:val="-752736027"/>
          <w:placeholder>
            <w:docPart w:val="E43D554BE5794A8CA3D92368F06D7DC3"/>
          </w:placeholder>
        </w:sdtPr>
        <w:sdtEndPr/>
        <w:sdtContent>
          <w:r w:rsidR="00950413">
            <w:t>External assessment group</w:t>
          </w:r>
        </w:sdtContent>
      </w:sdt>
      <w:r w:rsidR="00950413" w:rsidRPr="006231D3">
        <w:t xml:space="preserve"> representatives present</w:t>
      </w:r>
    </w:p>
    <w:bookmarkEnd w:id="1"/>
    <w:p w14:paraId="4B04E1C3" w14:textId="4EA976F6" w:rsidR="00950413" w:rsidRPr="00085585" w:rsidRDefault="00AA38F1" w:rsidP="00950413">
      <w:pPr>
        <w:pStyle w:val="Paragraphnonumbers"/>
      </w:pPr>
      <w:r>
        <w:t>Ollie Hale</w:t>
      </w:r>
      <w:r w:rsidR="00950413" w:rsidRPr="00085585">
        <w:t xml:space="preserve">, </w:t>
      </w:r>
      <w:proofErr w:type="spellStart"/>
      <w:r w:rsidR="002A5DE2">
        <w:t>PenTAG</w:t>
      </w:r>
      <w:proofErr w:type="spellEnd"/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C241B3">
        <w:t>1</w:t>
      </w:r>
      <w:r w:rsidR="00950413" w:rsidRPr="00751143">
        <w:t xml:space="preserve"> to </w:t>
      </w:r>
      <w:r w:rsidR="00C241B3">
        <w:t>4.2.1</w:t>
      </w:r>
    </w:p>
    <w:p w14:paraId="1555E2A3" w14:textId="7F679BF3" w:rsidR="00950413" w:rsidRDefault="002A5DE2" w:rsidP="00950413">
      <w:pPr>
        <w:pStyle w:val="Paragraphnonumbers"/>
      </w:pPr>
      <w:r>
        <w:t xml:space="preserve">Ash </w:t>
      </w:r>
      <w:proofErr w:type="spellStart"/>
      <w:r>
        <w:t>Bullement</w:t>
      </w:r>
      <w:proofErr w:type="spellEnd"/>
      <w:r w:rsidR="00950413" w:rsidRPr="00085585">
        <w:t xml:space="preserve">, </w:t>
      </w:r>
      <w:proofErr w:type="spellStart"/>
      <w:r>
        <w:t>PenTAG</w:t>
      </w:r>
      <w:proofErr w:type="spellEnd"/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C241B3" w:rsidRPr="00751143">
        <w:t xml:space="preserve">Items </w:t>
      </w:r>
      <w:r w:rsidR="00C241B3">
        <w:t>1</w:t>
      </w:r>
      <w:r w:rsidR="00C241B3" w:rsidRPr="00751143">
        <w:t xml:space="preserve"> to </w:t>
      </w:r>
      <w:r w:rsidR="00C241B3">
        <w:t>4.2.1</w:t>
      </w:r>
    </w:p>
    <w:p w14:paraId="1AE4572A" w14:textId="5549F462" w:rsidR="00950413" w:rsidRPr="00085585" w:rsidRDefault="00D54FA1" w:rsidP="00950413">
      <w:pPr>
        <w:pStyle w:val="Paragraphnonumbers"/>
      </w:pPr>
      <w:r>
        <w:t>Matthew Stevenson</w:t>
      </w:r>
      <w:r w:rsidR="00950413" w:rsidRPr="00085585">
        <w:t>,</w:t>
      </w:r>
      <w:r w:rsidR="00950413">
        <w:t xml:space="preserve"> </w:t>
      </w:r>
      <w:r>
        <w:t>SCHARR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C241B3">
        <w:t>5</w:t>
      </w:r>
      <w:r w:rsidR="00950413" w:rsidRPr="00751143">
        <w:t xml:space="preserve"> to </w:t>
      </w:r>
      <w:r w:rsidR="009825F6">
        <w:t>5.1.3</w:t>
      </w:r>
    </w:p>
    <w:p w14:paraId="44F0B8D4" w14:textId="28A072EA" w:rsidR="00950413" w:rsidRPr="00085585" w:rsidRDefault="007E182B" w:rsidP="00950413">
      <w:pPr>
        <w:pStyle w:val="Paragraphnonumbers"/>
      </w:pPr>
      <w:r>
        <w:t>Sue Harnan</w:t>
      </w:r>
      <w:r w:rsidR="00950413" w:rsidRPr="00085585">
        <w:t xml:space="preserve">, </w:t>
      </w:r>
      <w:r w:rsidR="00D54FA1">
        <w:t>SCHARR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C241B3">
        <w:t>5</w:t>
      </w:r>
      <w:r w:rsidR="00950413" w:rsidRPr="00751143">
        <w:t xml:space="preserve"> to </w:t>
      </w:r>
      <w:r w:rsidR="009825F6">
        <w:t>5.1.3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05A5206D" w14:textId="5CD44098" w:rsidR="00950413" w:rsidRPr="00085585" w:rsidRDefault="00474ADA" w:rsidP="00950413">
      <w:pPr>
        <w:pStyle w:val="Paragraphnonumbers"/>
      </w:pPr>
      <w:r>
        <w:t>Laura Smith van Ca</w:t>
      </w:r>
      <w:r w:rsidR="00A20538">
        <w:t>r</w:t>
      </w:r>
      <w:r>
        <w:t>roll</w:t>
      </w:r>
      <w:r w:rsidR="00950413" w:rsidRPr="00085585">
        <w:t xml:space="preserve">, </w:t>
      </w:r>
      <w:r w:rsidR="003A34E5">
        <w:t xml:space="preserve">Head of </w:t>
      </w:r>
      <w:r w:rsidR="008B744C">
        <w:t>Insight &amp; Advocacy</w:t>
      </w:r>
      <w:r w:rsidR="00950413" w:rsidRPr="00085585">
        <w:t>,</w:t>
      </w:r>
      <w:r w:rsidR="001E135B">
        <w:t xml:space="preserve"> </w:t>
      </w:r>
      <w:r w:rsidR="008B744C">
        <w:t xml:space="preserve">patient expert nominated by </w:t>
      </w:r>
      <w:r w:rsidR="00B80147">
        <w:t>Metabolic Support UK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CF7E12">
        <w:t>1</w:t>
      </w:r>
      <w:r w:rsidR="00950413" w:rsidRPr="00751143">
        <w:t xml:space="preserve"> to </w:t>
      </w:r>
      <w:r w:rsidR="00285F45">
        <w:t>4.1.3 &amp; Items 5 to 5.1.3</w:t>
      </w:r>
    </w:p>
    <w:p w14:paraId="2AD99751" w14:textId="73B9B38D" w:rsidR="00950413" w:rsidRPr="00085585" w:rsidRDefault="007B7424" w:rsidP="00950413">
      <w:pPr>
        <w:pStyle w:val="Paragraphnonumbers"/>
      </w:pPr>
      <w:r>
        <w:t>Ayesha</w:t>
      </w:r>
      <w:r w:rsidR="00905BB3">
        <w:t xml:space="preserve"> Ali</w:t>
      </w:r>
      <w:r w:rsidR="00950413" w:rsidRPr="00085585">
        <w:t xml:space="preserve">, </w:t>
      </w:r>
      <w:r w:rsidR="009375DC">
        <w:t>Medical Advisor</w:t>
      </w:r>
      <w:r w:rsidR="00950413" w:rsidRPr="00085585">
        <w:t>,</w:t>
      </w:r>
      <w:r w:rsidR="00333A12">
        <w:t xml:space="preserve"> </w:t>
      </w:r>
      <w:r w:rsidR="009A1009">
        <w:t>Highly Specialised Services, NHS England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D66941">
        <w:tab/>
      </w:r>
      <w:r w:rsidR="00D66941">
        <w:tab/>
      </w:r>
      <w:r w:rsidR="00D66941">
        <w:tab/>
      </w:r>
      <w:r w:rsidR="005A0EDB">
        <w:t>Present for all items</w:t>
      </w:r>
    </w:p>
    <w:p w14:paraId="788ECE39" w14:textId="42790495" w:rsidR="00950413" w:rsidRDefault="00027DA3" w:rsidP="00950413">
      <w:pPr>
        <w:pStyle w:val="Paragraphnonumbers"/>
      </w:pPr>
      <w:r>
        <w:t>Sanjeev Patel</w:t>
      </w:r>
      <w:r w:rsidR="00950413" w:rsidRPr="00085585">
        <w:t>,</w:t>
      </w:r>
      <w:r w:rsidR="00D73201">
        <w:t xml:space="preserve"> IMF clinical lead</w:t>
      </w:r>
      <w:r w:rsidR="00950413" w:rsidRPr="00085585">
        <w:t xml:space="preserve">, </w:t>
      </w:r>
      <w:r w:rsidR="00D73201">
        <w:t>NHS England</w:t>
      </w:r>
      <w:r w:rsidR="00950413" w:rsidRPr="00085585">
        <w:tab/>
      </w:r>
      <w:r w:rsidR="00950413">
        <w:tab/>
      </w:r>
      <w:r w:rsidR="00950413">
        <w:tab/>
      </w:r>
      <w:r w:rsidR="00376B87">
        <w:t>Items 1 to 4.3.2</w:t>
      </w:r>
    </w:p>
    <w:p w14:paraId="352D734F" w14:textId="3453C827" w:rsidR="00027DA3" w:rsidRPr="008E3721" w:rsidRDefault="001D5A72" w:rsidP="00027DA3">
      <w:pPr>
        <w:pStyle w:val="Paragraphnonumbers"/>
      </w:pPr>
      <w:r>
        <w:t>Bernd Schwa</w:t>
      </w:r>
      <w:r w:rsidR="009F01DB">
        <w:t>hn</w:t>
      </w:r>
      <w:r w:rsidR="00027DA3" w:rsidRPr="00085585">
        <w:t xml:space="preserve">, </w:t>
      </w:r>
      <w:r w:rsidR="008E3721" w:rsidRPr="00836124">
        <w:t xml:space="preserve">Consultant Clinical Paediatrician </w:t>
      </w:r>
      <w:r w:rsidR="008E3721" w:rsidRPr="008E3721">
        <w:t>in Inherited Metabolic Medicine, clinical expert nominated by Metabolic Support UK</w:t>
      </w:r>
      <w:r w:rsidR="00027DA3" w:rsidRPr="008E3721">
        <w:tab/>
      </w:r>
      <w:r w:rsidR="00027DA3" w:rsidRPr="008E3721">
        <w:tab/>
      </w:r>
      <w:r w:rsidR="00027DA3" w:rsidRPr="008E3721">
        <w:tab/>
      </w:r>
      <w:r w:rsidR="0058166A" w:rsidRPr="00751143">
        <w:t xml:space="preserve">Items </w:t>
      </w:r>
      <w:r w:rsidR="0058166A">
        <w:t>1</w:t>
      </w:r>
      <w:r w:rsidR="0058166A" w:rsidRPr="00751143">
        <w:t xml:space="preserve"> to </w:t>
      </w:r>
      <w:r w:rsidR="0058166A">
        <w:t>4.1.3</w:t>
      </w:r>
    </w:p>
    <w:p w14:paraId="34E767D0" w14:textId="0CA1F54C" w:rsidR="00027DA3" w:rsidRDefault="0046642C" w:rsidP="00027DA3">
      <w:pPr>
        <w:pStyle w:val="Paragraphnonumbers"/>
      </w:pPr>
      <w:r>
        <w:t>Lucy Dur</w:t>
      </w:r>
      <w:r w:rsidR="00A2535A">
        <w:t>rant</w:t>
      </w:r>
      <w:r w:rsidR="00027DA3" w:rsidRPr="00085585">
        <w:t xml:space="preserve">, </w:t>
      </w:r>
      <w:r w:rsidR="00F46465">
        <w:t>Parent</w:t>
      </w:r>
      <w:r w:rsidR="00027DA3" w:rsidRPr="00085585">
        <w:t xml:space="preserve">, </w:t>
      </w:r>
      <w:r w:rsidR="00F46465">
        <w:t>patient expert nominated by</w:t>
      </w:r>
      <w:r w:rsidR="00CA54CC">
        <w:t xml:space="preserve"> Metabolic Support UK</w:t>
      </w:r>
      <w:r w:rsidR="00027DA3" w:rsidRPr="00085585">
        <w:tab/>
      </w:r>
      <w:r w:rsidR="00027DA3">
        <w:tab/>
      </w:r>
      <w:r w:rsidR="00027DA3">
        <w:tab/>
      </w:r>
      <w:r w:rsidR="00027DA3">
        <w:tab/>
      </w:r>
      <w:r w:rsidR="00027DA3">
        <w:tab/>
      </w:r>
      <w:r w:rsidR="000B657D">
        <w:tab/>
      </w:r>
      <w:r w:rsidR="000B657D">
        <w:tab/>
      </w:r>
      <w:r w:rsidR="000B657D">
        <w:tab/>
      </w:r>
      <w:r w:rsidR="0058166A" w:rsidRPr="00751143">
        <w:t xml:space="preserve">Items </w:t>
      </w:r>
      <w:r w:rsidR="0058166A">
        <w:t>1</w:t>
      </w:r>
      <w:r w:rsidR="0058166A" w:rsidRPr="00751143">
        <w:t xml:space="preserve"> to </w:t>
      </w:r>
      <w:r w:rsidR="0058166A">
        <w:t>4.1.3</w:t>
      </w:r>
    </w:p>
    <w:p w14:paraId="19A04566" w14:textId="434E48F7" w:rsidR="001F3273" w:rsidRDefault="00A2535A" w:rsidP="00027DA3">
      <w:pPr>
        <w:pStyle w:val="Paragraphnonumbers"/>
      </w:pPr>
      <w:r>
        <w:t>Zafar Aslam</w:t>
      </w:r>
      <w:r w:rsidR="00027DA3" w:rsidRPr="00085585">
        <w:t xml:space="preserve">, </w:t>
      </w:r>
      <w:r w:rsidR="00B12648">
        <w:t>Finance Advisor</w:t>
      </w:r>
      <w:r w:rsidR="00027DA3" w:rsidRPr="00085585">
        <w:t>,</w:t>
      </w:r>
      <w:r w:rsidR="00151ABA">
        <w:t xml:space="preserve"> patient expert nominated by</w:t>
      </w:r>
      <w:r w:rsidR="003577A7">
        <w:t xml:space="preserve"> Metabolic Support UK</w:t>
      </w:r>
      <w:r w:rsidR="00027DA3" w:rsidRPr="00085585">
        <w:tab/>
      </w:r>
      <w:r w:rsidR="00027DA3">
        <w:tab/>
      </w:r>
      <w:r w:rsidR="00027DA3">
        <w:tab/>
      </w:r>
      <w:r w:rsidR="00027DA3">
        <w:tab/>
      </w:r>
      <w:r w:rsidR="00027DA3">
        <w:tab/>
      </w:r>
      <w:r w:rsidR="000B657D">
        <w:tab/>
      </w:r>
      <w:r w:rsidR="001F3273" w:rsidRPr="00751143">
        <w:t xml:space="preserve">Items </w:t>
      </w:r>
      <w:r w:rsidR="001F3273">
        <w:t>5</w:t>
      </w:r>
      <w:r w:rsidR="001F3273" w:rsidRPr="00751143">
        <w:t xml:space="preserve"> to </w:t>
      </w:r>
      <w:r w:rsidR="001F3273">
        <w:t>5.1.3</w:t>
      </w:r>
    </w:p>
    <w:p w14:paraId="25E990C7" w14:textId="77777777" w:rsidR="00A77C1C" w:rsidRDefault="000F6BCF" w:rsidP="00027DA3">
      <w:pPr>
        <w:pStyle w:val="Paragraphnonumbers"/>
      </w:pPr>
      <w:r>
        <w:t>Arunabha G</w:t>
      </w:r>
      <w:r w:rsidR="00312AE5">
        <w:t>h</w:t>
      </w:r>
      <w:r>
        <w:t>osh</w:t>
      </w:r>
      <w:r w:rsidR="00027DA3" w:rsidRPr="00085585">
        <w:t xml:space="preserve">, </w:t>
      </w:r>
      <w:r w:rsidR="00886328" w:rsidRPr="00B55F5B">
        <w:t>Consultant in Paediatric Inherited Metabolic Disease</w:t>
      </w:r>
      <w:r w:rsidR="00886328">
        <w:t xml:space="preserve">, </w:t>
      </w:r>
      <w:r w:rsidR="00886328" w:rsidRPr="00886328">
        <w:rPr>
          <w:bCs w:val="0"/>
          <w:shd w:val="clear" w:color="auto" w:fill="FFFFFF"/>
        </w:rPr>
        <w:t>clinical expert</w:t>
      </w:r>
      <w:r w:rsidR="00886328">
        <w:rPr>
          <w:shd w:val="clear" w:color="auto" w:fill="FFFFFF"/>
        </w:rPr>
        <w:t xml:space="preserve"> </w:t>
      </w:r>
      <w:r w:rsidR="00886328" w:rsidRPr="001B6E4E">
        <w:rPr>
          <w:shd w:val="clear" w:color="auto" w:fill="FFFFFF"/>
        </w:rPr>
        <w:t>nominated by</w:t>
      </w:r>
      <w:r w:rsidR="00886328" w:rsidRPr="001B6E4E">
        <w:t xml:space="preserve"> </w:t>
      </w:r>
      <w:r w:rsidR="00886328" w:rsidRPr="00C46800">
        <w:rPr>
          <w:shd w:val="clear" w:color="auto" w:fill="FFFFFF"/>
        </w:rPr>
        <w:t>Metabolic Support UK</w:t>
      </w:r>
      <w:r w:rsidR="00027DA3" w:rsidRPr="00085585">
        <w:tab/>
      </w:r>
      <w:r w:rsidR="00027DA3">
        <w:tab/>
      </w:r>
      <w:r w:rsidR="00027DA3">
        <w:tab/>
      </w:r>
      <w:r w:rsidR="00027DA3">
        <w:tab/>
      </w:r>
      <w:r w:rsidR="00027DA3">
        <w:tab/>
      </w:r>
      <w:r w:rsidR="00A77C1C" w:rsidRPr="00751143">
        <w:t xml:space="preserve">Items </w:t>
      </w:r>
      <w:r w:rsidR="00A77C1C">
        <w:t>5</w:t>
      </w:r>
      <w:r w:rsidR="00A77C1C" w:rsidRPr="00751143">
        <w:t xml:space="preserve"> to </w:t>
      </w:r>
      <w:r w:rsidR="00A77C1C">
        <w:t>5.1.3</w:t>
      </w:r>
    </w:p>
    <w:p w14:paraId="3742F0DE" w14:textId="2D52247B" w:rsidR="00027DA3" w:rsidRDefault="00312AE5" w:rsidP="00027DA3">
      <w:pPr>
        <w:pStyle w:val="Paragraphnonumbers"/>
      </w:pPr>
      <w:r>
        <w:t>Reena Sharma</w:t>
      </w:r>
      <w:r w:rsidR="00027DA3" w:rsidRPr="00085585">
        <w:t xml:space="preserve">, </w:t>
      </w:r>
      <w:r w:rsidR="007F088C" w:rsidRPr="00663447">
        <w:t>Consultant Adult Metabolic Medicin</w:t>
      </w:r>
      <w:r w:rsidR="007F088C">
        <w:t>e</w:t>
      </w:r>
      <w:r w:rsidR="007F088C" w:rsidRPr="007F088C">
        <w:t>, clinical expert nominated</w:t>
      </w:r>
      <w:r w:rsidR="007F088C">
        <w:t xml:space="preserve"> by,</w:t>
      </w:r>
      <w:r w:rsidR="007F088C">
        <w:rPr>
          <w:b/>
        </w:rPr>
        <w:t xml:space="preserve"> </w:t>
      </w:r>
      <w:proofErr w:type="spellStart"/>
      <w:r w:rsidR="007F088C" w:rsidRPr="001E5EF3">
        <w:rPr>
          <w:shd w:val="clear" w:color="auto" w:fill="FFFFFF"/>
        </w:rPr>
        <w:t>Immedica</w:t>
      </w:r>
      <w:proofErr w:type="spellEnd"/>
      <w:r w:rsidR="007F088C" w:rsidRPr="001E5EF3">
        <w:rPr>
          <w:shd w:val="clear" w:color="auto" w:fill="FFFFFF"/>
        </w:rPr>
        <w:t xml:space="preserve"> Pharma UK</w:t>
      </w:r>
      <w:r w:rsidR="007F088C">
        <w:rPr>
          <w:shd w:val="clear" w:color="auto" w:fill="FFFFFF"/>
        </w:rPr>
        <w:t xml:space="preserve">, and </w:t>
      </w:r>
      <w:r w:rsidR="007F088C" w:rsidRPr="007C5D92">
        <w:t>Metabolic Support UK</w:t>
      </w:r>
      <w:r w:rsidR="00027DA3" w:rsidRPr="00085585">
        <w:tab/>
      </w:r>
      <w:r w:rsidR="00027DA3">
        <w:tab/>
      </w:r>
      <w:r w:rsidR="000B657D" w:rsidRPr="00751143">
        <w:t xml:space="preserve">Items </w:t>
      </w:r>
      <w:r w:rsidR="000B657D">
        <w:t>5</w:t>
      </w:r>
      <w:r w:rsidR="000B657D" w:rsidRPr="00751143">
        <w:t xml:space="preserve"> to </w:t>
      </w:r>
      <w:r w:rsidR="000B657D">
        <w:t>5.1.3</w:t>
      </w:r>
    </w:p>
    <w:p w14:paraId="39F3A271" w14:textId="462D3E17" w:rsidR="00027DA3" w:rsidRPr="00085585" w:rsidRDefault="007516C2" w:rsidP="00950413">
      <w:pPr>
        <w:pStyle w:val="Paragraphnonumbers"/>
      </w:pPr>
      <w:r>
        <w:t>Joan Ward</w:t>
      </w:r>
      <w:r w:rsidR="00FA1AFD" w:rsidRPr="00085585">
        <w:t xml:space="preserve">, </w:t>
      </w:r>
      <w:r w:rsidR="00474D07">
        <w:t>Medical Advisor</w:t>
      </w:r>
      <w:r w:rsidR="00474D07" w:rsidRPr="00085585">
        <w:t>,</w:t>
      </w:r>
      <w:r w:rsidR="00474D07">
        <w:t xml:space="preserve"> Highly Specialised Services, NHS England</w:t>
      </w:r>
      <w:r w:rsidR="00FA1AFD" w:rsidRPr="00085585">
        <w:tab/>
      </w:r>
      <w:r w:rsidR="00FA1AFD">
        <w:tab/>
      </w:r>
      <w:r w:rsidR="00FA1AFD">
        <w:tab/>
      </w:r>
      <w:r w:rsidR="00FA1AFD">
        <w:tab/>
      </w:r>
      <w:r w:rsidR="00FA1AFD">
        <w:tab/>
      </w:r>
      <w:r w:rsidR="000B657D">
        <w:tab/>
      </w:r>
      <w:r w:rsidR="000B657D">
        <w:tab/>
      </w:r>
      <w:r w:rsidR="000B657D">
        <w:tab/>
      </w:r>
      <w:r w:rsidR="000B657D" w:rsidRPr="00751143">
        <w:t xml:space="preserve">Items </w:t>
      </w:r>
      <w:r w:rsidR="000B657D">
        <w:t>5</w:t>
      </w:r>
      <w:r w:rsidR="000B657D" w:rsidRPr="00751143">
        <w:t xml:space="preserve"> to </w:t>
      </w:r>
      <w:r w:rsidR="000B657D">
        <w:t>5.2.2</w:t>
      </w:r>
    </w:p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06480F6C" w:rsidR="00491CF7" w:rsidRPr="00E574A5" w:rsidRDefault="00491CF7" w:rsidP="00981E6F">
      <w:pPr>
        <w:pStyle w:val="Level2numbered"/>
        <w:numPr>
          <w:ilvl w:val="1"/>
          <w:numId w:val="31"/>
        </w:numPr>
        <w:ind w:left="1134"/>
      </w:pPr>
      <w:r w:rsidRPr="00E574A5">
        <w:t xml:space="preserve">The </w:t>
      </w:r>
      <w:r w:rsidR="003A79CC" w:rsidRPr="00E574A5">
        <w:t>Chair, Dr Paul Arundel</w:t>
      </w:r>
      <w:r w:rsidRPr="00E574A5">
        <w:t xml:space="preserve"> welcomed members of the committee and other attendees present to the meeting.</w:t>
      </w:r>
    </w:p>
    <w:p w14:paraId="6184B3D7" w14:textId="5B7586D4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 w:rsidRPr="00E574A5">
        <w:t xml:space="preserve">The </w:t>
      </w:r>
      <w:r w:rsidR="003A79CC" w:rsidRPr="00E574A5">
        <w:t>Chair</w:t>
      </w:r>
      <w:r w:rsidRPr="00E574A5">
        <w:t xml:space="preserve"> n</w:t>
      </w:r>
      <w:r>
        <w:t xml:space="preserve">oted apologies from </w:t>
      </w:r>
      <w:sdt>
        <w:sdtPr>
          <w:rPr>
            <w:color w:val="000000" w:themeColor="text1"/>
          </w:rPr>
          <w:id w:val="-221748370"/>
          <w:placeholder>
            <w:docPart w:val="374670B4E2004EAD94C85DA81EE1F004"/>
          </w:placeholder>
        </w:sdtPr>
        <w:sdtEndPr/>
        <w:sdtContent>
          <w:r w:rsidR="0050199C" w:rsidRPr="00566EF4">
            <w:rPr>
              <w:rStyle w:val="PlaceholderText"/>
              <w:color w:val="000000" w:themeColor="text1"/>
            </w:rPr>
            <w:t>Professor Jonathan Ives</w:t>
          </w:r>
        </w:sdtContent>
      </w:sdt>
      <w:r w:rsidRPr="00566EF4">
        <w:rPr>
          <w:color w:val="000000" w:themeColor="text1"/>
        </w:rPr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4CAC613" w:rsidR="00C015B8" w:rsidRPr="00205638" w:rsidRDefault="003D564A" w:rsidP="00981E6F">
      <w:pPr>
        <w:pStyle w:val="Level2numbered"/>
        <w:numPr>
          <w:ilvl w:val="1"/>
          <w:numId w:val="31"/>
        </w:numPr>
        <w:ind w:left="1134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0F21BC">
            <w:t>None</w:t>
          </w:r>
        </w:sdtContent>
      </w:sdt>
      <w:r w:rsidR="00E56B48">
        <w:t>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0B5611D5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D01C5E">
            <w:t>Wednesday 12 June 2024</w:t>
          </w:r>
          <w:r w:rsidR="00920889">
            <w:t>.</w:t>
          </w:r>
        </w:sdtContent>
      </w:sdt>
      <w:r w:rsidR="00205638" w:rsidRPr="00A43181">
        <w:rPr>
          <w:highlight w:val="lightGray"/>
        </w:rPr>
        <w:t xml:space="preserve"> </w:t>
      </w:r>
    </w:p>
    <w:bookmarkStart w:id="3" w:name="_Hlk119512620"/>
    <w:p w14:paraId="19C804B1" w14:textId="511DF420" w:rsidR="00003ED8" w:rsidRPr="00205638" w:rsidRDefault="003D564A" w:rsidP="007669C5">
      <w:pPr>
        <w:pStyle w:val="Heading3"/>
        <w:numPr>
          <w:ilvl w:val="0"/>
          <w:numId w:val="5"/>
        </w:numPr>
      </w:pPr>
      <w:sdt>
        <w:sdtPr>
          <w:id w:val="-1147583954"/>
          <w:placeholder>
            <w:docPart w:val="DF0FE13035114A72AC3388768EC4F46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03ED8">
            <w:t>Evaluation</w:t>
          </w:r>
        </w:sdtContent>
      </w:sdt>
      <w:r w:rsidR="00003ED8" w:rsidRPr="00205638">
        <w:t xml:space="preserve"> of </w:t>
      </w:r>
      <w:sdt>
        <w:sdtPr>
          <w:rPr>
            <w:bCs w:val="0"/>
          </w:rPr>
          <w:id w:val="588354665"/>
          <w:placeholder>
            <w:docPart w:val="8122E10BF51C48C38F5B380778B1FD20"/>
          </w:placeholder>
        </w:sdtPr>
        <w:sdtEndPr/>
        <w:sdtContent>
          <w:proofErr w:type="spellStart"/>
          <w:r w:rsidR="00F82181">
            <w:rPr>
              <w:bCs w:val="0"/>
            </w:rPr>
            <w:t>f</w:t>
          </w:r>
          <w:r w:rsidR="004607AA" w:rsidRPr="004607AA">
            <w:rPr>
              <w:bCs w:val="0"/>
            </w:rPr>
            <w:t>osdenopterin</w:t>
          </w:r>
          <w:proofErr w:type="spellEnd"/>
          <w:r w:rsidR="004607AA" w:rsidRPr="004607AA">
            <w:rPr>
              <w:bCs w:val="0"/>
            </w:rPr>
            <w:t xml:space="preserve"> for treating molybdenum cofactor deficiency type A [ID6264]</w:t>
          </w:r>
        </w:sdtContent>
      </w:sdt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033DA98D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3A79CC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72F681156AB540E8A8D29B6272F107B0"/>
          </w:placeholder>
        </w:sdtPr>
        <w:sdtEndPr/>
        <w:sdtContent>
          <w:proofErr w:type="spellStart"/>
          <w:r w:rsidR="007E3E00" w:rsidRPr="007E3E00">
            <w:t>Sentynl</w:t>
          </w:r>
          <w:proofErr w:type="spellEnd"/>
          <w:r w:rsidR="007E3E00" w:rsidRPr="007E3E00">
            <w:t xml:space="preserve"> Therapeutics</w:t>
          </w:r>
          <w:r w:rsidR="007E3E00">
            <w:t>.</w:t>
          </w:r>
        </w:sdtContent>
      </w:sdt>
      <w:r>
        <w:t xml:space="preserve"> </w:t>
      </w:r>
    </w:p>
    <w:p w14:paraId="16236DC7" w14:textId="7A439E2E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3A79CC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11" w:history="1">
        <w:r w:rsidR="00244200" w:rsidRPr="00C70F99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23071992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3A79CC">
        <w:t>Chair</w:t>
      </w:r>
      <w:r w:rsidRPr="00C02D61">
        <w:t xml:space="preserve"> </w:t>
      </w:r>
      <w:r>
        <w:t xml:space="preserve">led a </w:t>
      </w:r>
      <w:commentRangeStart w:id="6"/>
      <w:r>
        <w:t xml:space="preserve">discussion </w:t>
      </w:r>
      <w:sdt>
        <w:sdtPr>
          <w:id w:val="1322003521"/>
          <w:placeholder>
            <w:docPart w:val="9379FC61CAF84A709C279DB8BBA70910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E37CB">
            <w:t>of the evidence presented to the committee.</w:t>
          </w:r>
        </w:sdtContent>
      </w:sdt>
      <w:commentRangeEnd w:id="6"/>
      <w:r w:rsidR="00477B00">
        <w:rPr>
          <w:rStyle w:val="CommentReference"/>
          <w:rFonts w:eastAsia="Calibri"/>
        </w:rPr>
        <w:commentReference w:id="6"/>
      </w:r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89226508"/>
          <w:placeholder>
            <w:docPart w:val="3D1D29056F58484D87F762572B1ECAF8"/>
          </w:placeholder>
        </w:sdtPr>
        <w:sdtEndPr/>
        <w:sdtContent>
          <w:r w:rsidR="00CF14CE">
            <w:t xml:space="preserve">Dr Paul Arundel, </w:t>
          </w:r>
          <w:proofErr w:type="spellStart"/>
          <w:r w:rsidR="00CF14CE">
            <w:t>Emtiyaz</w:t>
          </w:r>
          <w:proofErr w:type="spellEnd"/>
          <w:r w:rsidR="00CF14CE">
            <w:t xml:space="preserve"> Chowdhury, </w:t>
          </w:r>
          <w:r w:rsidR="000F6F88">
            <w:t xml:space="preserve">and </w:t>
          </w:r>
          <w:r w:rsidR="00CF14CE">
            <w:t xml:space="preserve">Angharad </w:t>
          </w:r>
          <w:proofErr w:type="spellStart"/>
          <w:r w:rsidR="00CF14CE">
            <w:t>Shambler</w:t>
          </w:r>
          <w:proofErr w:type="spellEnd"/>
          <w:r w:rsidR="00CF14CE">
            <w:t>.</w:t>
          </w:r>
        </w:sdtContent>
      </w:sdt>
    </w:p>
    <w:bookmarkEnd w:id="5"/>
    <w:p w14:paraId="520F8BFE" w14:textId="565BEA1F" w:rsidR="00003ED8" w:rsidRPr="001F551E" w:rsidRDefault="00003ED8" w:rsidP="00003ED8">
      <w:pPr>
        <w:pStyle w:val="Level2numbered"/>
        <w:numPr>
          <w:ilvl w:val="1"/>
          <w:numId w:val="5"/>
        </w:numPr>
      </w:pPr>
      <w:r w:rsidRPr="001F551E">
        <w:t>Part 2a – Closed session (</w:t>
      </w:r>
      <w:r w:rsidR="001F456E">
        <w:t xml:space="preserve">company representatives, </w:t>
      </w:r>
      <w:r w:rsidR="00333737">
        <w:t>clinical and patient experts</w:t>
      </w:r>
      <w:r w:rsidR="00F30569">
        <w:t xml:space="preserve">, and </w:t>
      </w:r>
      <w:r w:rsidRPr="001F551E">
        <w:t>members of the public were asked to leave the meeting)</w:t>
      </w:r>
      <w:r>
        <w:t xml:space="preserve">. </w:t>
      </w:r>
    </w:p>
    <w:p w14:paraId="397A606C" w14:textId="77777777" w:rsidR="00003ED8" w:rsidRPr="00E00AAB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4250679B" w14:textId="7C4905A7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b – Closed session (external </w:t>
      </w:r>
      <w:r>
        <w:t xml:space="preserve">assessment </w:t>
      </w:r>
      <w:r w:rsidRPr="001F551E">
        <w:t>group</w:t>
      </w:r>
      <w:r w:rsidR="00F96D21">
        <w:t>s</w:t>
      </w:r>
      <w:r w:rsidRPr="001F551E">
        <w:t xml:space="preserve"> were asked to leave the meeting)</w:t>
      </w:r>
    </w:p>
    <w:p w14:paraId="21A39062" w14:textId="08205DAC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7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0783108"/>
          <w:placeholder>
            <w:docPart w:val="0C072707A2C64EEA9A265489A4FA01B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B2EB0">
            <w:t>by consensus.</w:t>
          </w:r>
        </w:sdtContent>
      </w:sdt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7"/>
      <w:r w:rsidRPr="00C02D61">
        <w:t>.</w:t>
      </w:r>
    </w:p>
    <w:p w14:paraId="22AF9290" w14:textId="44FF7441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69850630"/>
          <w:placeholder>
            <w:docPart w:val="7A81721D3AB44DE98188AF331DC0BC29"/>
          </w:placeholder>
        </w:sdtPr>
        <w:sdtEndPr/>
        <w:sdtContent>
          <w:hyperlink r:id="rId16" w:history="1">
            <w:r w:rsidR="009A780C" w:rsidRPr="001947FE">
              <w:rPr>
                <w:rStyle w:val="Hyperlink"/>
              </w:rPr>
              <w:t>https://www.nice.org.uk/guidance/indevelopment/gid-hst10055</w:t>
            </w:r>
          </w:hyperlink>
        </w:sdtContent>
      </w:sdt>
      <w:r w:rsidR="009A780C">
        <w:t xml:space="preserve"> </w:t>
      </w:r>
    </w:p>
    <w:bookmarkEnd w:id="3"/>
    <w:p w14:paraId="11406B29" w14:textId="543549E1" w:rsidR="00EE1303" w:rsidRPr="00205638" w:rsidRDefault="003D564A" w:rsidP="00EE1303">
      <w:pPr>
        <w:pStyle w:val="Heading3"/>
        <w:numPr>
          <w:ilvl w:val="0"/>
          <w:numId w:val="5"/>
        </w:numPr>
      </w:pPr>
      <w:sdt>
        <w:sdtPr>
          <w:id w:val="-169882075"/>
          <w:placeholder>
            <w:docPart w:val="F78F88D49DFF4BA3A16C628B8C1F7DED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E1303">
            <w:t>Evaluation</w:t>
          </w:r>
        </w:sdtContent>
      </w:sdt>
      <w:r w:rsidR="00EE1303" w:rsidRPr="00205638">
        <w:t xml:space="preserve"> of </w:t>
      </w:r>
      <w:sdt>
        <w:sdtPr>
          <w:rPr>
            <w:bCs w:val="0"/>
          </w:rPr>
          <w:id w:val="-609045366"/>
          <w:placeholder>
            <w:docPart w:val="2F871A169E144A57A89DF28597655B86"/>
          </w:placeholder>
        </w:sdtPr>
        <w:sdtEndPr/>
        <w:sdtContent>
          <w:proofErr w:type="spellStart"/>
          <w:r w:rsidR="00F82181">
            <w:t>p</w:t>
          </w:r>
          <w:r w:rsidR="00F82181" w:rsidRPr="00F82181">
            <w:t>egzilarginase</w:t>
          </w:r>
          <w:proofErr w:type="spellEnd"/>
          <w:r w:rsidR="00F82181" w:rsidRPr="00F82181">
            <w:t xml:space="preserve"> for treating arginase-1 deficiency [ID4029]</w:t>
          </w:r>
        </w:sdtContent>
      </w:sdt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790D1B44" w:rsidR="00EE1303" w:rsidRPr="0020563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3A79CC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id w:val="1714621859"/>
          <w:placeholder>
            <w:docPart w:val="19BCEB29256E42D28FB8F02504C7E28C"/>
          </w:placeholder>
        </w:sdtPr>
        <w:sdtEndPr/>
        <w:sdtContent>
          <w:proofErr w:type="spellStart"/>
          <w:r w:rsidR="00C9127F" w:rsidRPr="00C9127F">
            <w:t>Immedica</w:t>
          </w:r>
          <w:proofErr w:type="spellEnd"/>
        </w:sdtContent>
      </w:sdt>
      <w:r w:rsidR="00C9127F">
        <w:t>.</w:t>
      </w:r>
    </w:p>
    <w:p w14:paraId="1DB49579" w14:textId="035C13C5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 xml:space="preserve">The </w:t>
      </w:r>
      <w:r w:rsidR="003A79CC">
        <w:rPr>
          <w:szCs w:val="24"/>
        </w:rPr>
        <w:t>Chair</w:t>
      </w:r>
      <w:r w:rsidRPr="00244200">
        <w:rPr>
          <w:szCs w:val="24"/>
        </w:rPr>
        <w:t xml:space="preserve">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7" w:history="1">
        <w:r w:rsidR="00244200" w:rsidRPr="00D62BE2">
          <w:rPr>
            <w:rStyle w:val="Hyperlink"/>
            <w:rFonts w:eastAsia="Calibri"/>
            <w:szCs w:val="24"/>
          </w:rPr>
          <w:t>here</w:t>
        </w:r>
      </w:hyperlink>
      <w:r w:rsidR="00244200" w:rsidRPr="00244200">
        <w:rPr>
          <w:rFonts w:eastAsia="Calibri"/>
          <w:szCs w:val="24"/>
        </w:rPr>
        <w:t>.</w:t>
      </w:r>
    </w:p>
    <w:p w14:paraId="3B07864A" w14:textId="62CF1D5F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3A79CC">
        <w:t>Chair</w:t>
      </w:r>
      <w:r w:rsidRPr="00C02D61">
        <w:t xml:space="preserve"> </w:t>
      </w:r>
      <w:r>
        <w:t xml:space="preserve">led a discussion </w:t>
      </w:r>
      <w:sdt>
        <w:sdtPr>
          <w:id w:val="1838873284"/>
          <w:placeholder>
            <w:docPart w:val="AD4A6A4B39CC495A90C71D62EDF13B4A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BA47DB">
            <w:t>of the evidence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-1835060759"/>
          <w:placeholder>
            <w:docPart w:val="1774BC73F27940A69DAEBE035E3804F2"/>
          </w:placeholder>
        </w:sdtPr>
        <w:sdtEndPr/>
        <w:sdtContent>
          <w:r w:rsidR="00EF0676">
            <w:t xml:space="preserve">Dr Paul Arundel, Professor Iolo Doull, </w:t>
          </w:r>
          <w:r w:rsidR="000F6F88">
            <w:t>and Stuart Mealing</w:t>
          </w:r>
        </w:sdtContent>
      </w:sdt>
      <w:r>
        <w:t>.</w:t>
      </w:r>
    </w:p>
    <w:p w14:paraId="5D324201" w14:textId="1ED2EFCA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864BE9">
        <w:t xml:space="preserve">clinical and patient experts,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C1B194C" w14:textId="3EB517BB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3869962"/>
          <w:placeholder>
            <w:docPart w:val="BDA9E3919E954CBBACDA311EF59045E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96A3B">
            <w:t>by consensus.</w:t>
          </w:r>
        </w:sdtContent>
      </w:sdt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16AD0C68" w14:textId="02CD208D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="00D65F6B">
        <w:t xml:space="preserve"> </w:t>
      </w:r>
      <w:hyperlink r:id="rId18" w:history="1">
        <w:r w:rsidR="00D65F6B" w:rsidRPr="001947FE">
          <w:rPr>
            <w:rStyle w:val="Hyperlink"/>
          </w:rPr>
          <w:t>https://www.nice.org.uk/guidance/indevelopment/gid-hst10054</w:t>
        </w:r>
      </w:hyperlink>
      <w:r w:rsidR="00D65F6B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22C6B36" w14:textId="67988090" w:rsidR="00135794" w:rsidRPr="001F551E" w:rsidRDefault="007507BD" w:rsidP="00E574A5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631ECB">
            <w:t>Thursday 5 September 2024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631ECB">
            <w:t>09:00am</w:t>
          </w:r>
        </w:sdtContent>
      </w:sdt>
      <w:r w:rsidR="00236AD0" w:rsidRPr="001F551E">
        <w:t>.</w:t>
      </w:r>
    </w:p>
    <w:sectPr w:rsidR="00135794" w:rsidRPr="001F551E" w:rsidSect="000A3C2F">
      <w:headerReference w:type="default" r:id="rId19"/>
      <w:footerReference w:type="default" r:id="rId2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" w:author="Liam Murray" w:date="2023-07-04T09:12:00Z" w:initials="LM">
    <w:p w14:paraId="4B28AFCC" w14:textId="77777777" w:rsidR="00477B00" w:rsidRDefault="00477B00" w:rsidP="00B3697E">
      <w:pPr>
        <w:pStyle w:val="CommentText"/>
      </w:pPr>
      <w:r>
        <w:rPr>
          <w:rStyle w:val="CommentReference"/>
        </w:rPr>
        <w:annotationRef/>
      </w:r>
      <w:r>
        <w:t>'Evidence' for ACM1, 'consultation comments' for ACM2+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B28AFC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84E60F9" w16cex:dateUtc="2023-07-04T08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B28AFCC" w16cid:durableId="284E60F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2D304C" w14:textId="77777777" w:rsidR="002819B3" w:rsidRDefault="002819B3" w:rsidP="006231D3">
      <w:r>
        <w:separator/>
      </w:r>
    </w:p>
  </w:endnote>
  <w:endnote w:type="continuationSeparator" w:id="0">
    <w:p w14:paraId="4F43C22E" w14:textId="77777777" w:rsidR="002819B3" w:rsidRDefault="002819B3" w:rsidP="006231D3">
      <w:r>
        <w:continuationSeparator/>
      </w:r>
    </w:p>
  </w:endnote>
  <w:endnote w:type="continuationNotice" w:id="1">
    <w:p w14:paraId="627EAD68" w14:textId="77777777" w:rsidR="002819B3" w:rsidRDefault="002819B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CBF28E" w14:textId="77777777" w:rsidR="002819B3" w:rsidRDefault="002819B3" w:rsidP="006231D3">
      <w:r>
        <w:separator/>
      </w:r>
    </w:p>
  </w:footnote>
  <w:footnote w:type="continuationSeparator" w:id="0">
    <w:p w14:paraId="061E00DC" w14:textId="77777777" w:rsidR="002819B3" w:rsidRDefault="002819B3" w:rsidP="006231D3">
      <w:r>
        <w:continuationSeparator/>
      </w:r>
    </w:p>
  </w:footnote>
  <w:footnote w:type="continuationNotice" w:id="1">
    <w:p w14:paraId="33A0B0E0" w14:textId="77777777" w:rsidR="002819B3" w:rsidRDefault="002819B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iam Murray">
    <w15:presenceInfo w15:providerId="AD" w15:userId="S::Liam.Murray@nice.org.uk::245343fa-5110-4752-a770-6dee24c4d6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27DA3"/>
    <w:rsid w:val="00031524"/>
    <w:rsid w:val="00040BED"/>
    <w:rsid w:val="000411A2"/>
    <w:rsid w:val="00044FC1"/>
    <w:rsid w:val="00053C24"/>
    <w:rsid w:val="00066002"/>
    <w:rsid w:val="00080C80"/>
    <w:rsid w:val="00083CF9"/>
    <w:rsid w:val="00085585"/>
    <w:rsid w:val="000A3C2F"/>
    <w:rsid w:val="000A687D"/>
    <w:rsid w:val="000B657D"/>
    <w:rsid w:val="000C4E08"/>
    <w:rsid w:val="000C7373"/>
    <w:rsid w:val="000D1197"/>
    <w:rsid w:val="000D64A4"/>
    <w:rsid w:val="000E37CB"/>
    <w:rsid w:val="000F04B6"/>
    <w:rsid w:val="000F21BC"/>
    <w:rsid w:val="000F6BCF"/>
    <w:rsid w:val="000F6F88"/>
    <w:rsid w:val="0010461D"/>
    <w:rsid w:val="0011038B"/>
    <w:rsid w:val="00112212"/>
    <w:rsid w:val="0012100C"/>
    <w:rsid w:val="001217EB"/>
    <w:rsid w:val="001220B1"/>
    <w:rsid w:val="00135794"/>
    <w:rsid w:val="001420B9"/>
    <w:rsid w:val="00142635"/>
    <w:rsid w:val="001428ED"/>
    <w:rsid w:val="00151ABA"/>
    <w:rsid w:val="00161397"/>
    <w:rsid w:val="001662DA"/>
    <w:rsid w:val="00167902"/>
    <w:rsid w:val="00174D0E"/>
    <w:rsid w:val="00196E93"/>
    <w:rsid w:val="001A18CE"/>
    <w:rsid w:val="001B3057"/>
    <w:rsid w:val="001C38B8"/>
    <w:rsid w:val="001C5FB8"/>
    <w:rsid w:val="001D5A72"/>
    <w:rsid w:val="001D769D"/>
    <w:rsid w:val="001E135B"/>
    <w:rsid w:val="001E1376"/>
    <w:rsid w:val="001E3A70"/>
    <w:rsid w:val="001F2404"/>
    <w:rsid w:val="001F3273"/>
    <w:rsid w:val="001F456E"/>
    <w:rsid w:val="001F551E"/>
    <w:rsid w:val="002038C6"/>
    <w:rsid w:val="00205638"/>
    <w:rsid w:val="00215C15"/>
    <w:rsid w:val="00216C0B"/>
    <w:rsid w:val="0022082C"/>
    <w:rsid w:val="002228E3"/>
    <w:rsid w:val="00223637"/>
    <w:rsid w:val="00236AD0"/>
    <w:rsid w:val="00237585"/>
    <w:rsid w:val="00240933"/>
    <w:rsid w:val="00244200"/>
    <w:rsid w:val="00250F16"/>
    <w:rsid w:val="002748D1"/>
    <w:rsid w:val="00277DAE"/>
    <w:rsid w:val="002819B3"/>
    <w:rsid w:val="00285F45"/>
    <w:rsid w:val="002A5DE2"/>
    <w:rsid w:val="002B5720"/>
    <w:rsid w:val="002C258D"/>
    <w:rsid w:val="002C660B"/>
    <w:rsid w:val="002C7A84"/>
    <w:rsid w:val="002D1A7F"/>
    <w:rsid w:val="002D225D"/>
    <w:rsid w:val="002D5C4B"/>
    <w:rsid w:val="002F3D4E"/>
    <w:rsid w:val="002F5606"/>
    <w:rsid w:val="0030059A"/>
    <w:rsid w:val="0030411C"/>
    <w:rsid w:val="00312AE5"/>
    <w:rsid w:val="00314082"/>
    <w:rsid w:val="00320927"/>
    <w:rsid w:val="00321EAD"/>
    <w:rsid w:val="00333737"/>
    <w:rsid w:val="00333A12"/>
    <w:rsid w:val="00337868"/>
    <w:rsid w:val="003431B9"/>
    <w:rsid w:val="00344EA6"/>
    <w:rsid w:val="00350071"/>
    <w:rsid w:val="003566D9"/>
    <w:rsid w:val="003577A7"/>
    <w:rsid w:val="00360F56"/>
    <w:rsid w:val="00370813"/>
    <w:rsid w:val="00376B87"/>
    <w:rsid w:val="0037748B"/>
    <w:rsid w:val="00377867"/>
    <w:rsid w:val="00381082"/>
    <w:rsid w:val="003828C8"/>
    <w:rsid w:val="003844C3"/>
    <w:rsid w:val="00386DCE"/>
    <w:rsid w:val="003965A8"/>
    <w:rsid w:val="003A2CF7"/>
    <w:rsid w:val="003A34E5"/>
    <w:rsid w:val="003A4E3F"/>
    <w:rsid w:val="003A4F8A"/>
    <w:rsid w:val="003A79CC"/>
    <w:rsid w:val="003B72FB"/>
    <w:rsid w:val="003C1D05"/>
    <w:rsid w:val="003C2EEF"/>
    <w:rsid w:val="003C5E2A"/>
    <w:rsid w:val="003D0F29"/>
    <w:rsid w:val="003D4563"/>
    <w:rsid w:val="003D564A"/>
    <w:rsid w:val="003D5F9F"/>
    <w:rsid w:val="003E005F"/>
    <w:rsid w:val="003E3BA6"/>
    <w:rsid w:val="003E5516"/>
    <w:rsid w:val="003E65BA"/>
    <w:rsid w:val="003F02E9"/>
    <w:rsid w:val="003F2EF7"/>
    <w:rsid w:val="003F4378"/>
    <w:rsid w:val="003F5516"/>
    <w:rsid w:val="00402715"/>
    <w:rsid w:val="00402DFB"/>
    <w:rsid w:val="00410E8B"/>
    <w:rsid w:val="00411B9A"/>
    <w:rsid w:val="00422523"/>
    <w:rsid w:val="00423C34"/>
    <w:rsid w:val="00427D3D"/>
    <w:rsid w:val="0043285C"/>
    <w:rsid w:val="00436657"/>
    <w:rsid w:val="004366CD"/>
    <w:rsid w:val="00442AEE"/>
    <w:rsid w:val="00444D16"/>
    <w:rsid w:val="00451599"/>
    <w:rsid w:val="00456A6D"/>
    <w:rsid w:val="004607AA"/>
    <w:rsid w:val="00462818"/>
    <w:rsid w:val="00463336"/>
    <w:rsid w:val="00463370"/>
    <w:rsid w:val="00465E35"/>
    <w:rsid w:val="0046642C"/>
    <w:rsid w:val="00467A54"/>
    <w:rsid w:val="00474ADA"/>
    <w:rsid w:val="00474D07"/>
    <w:rsid w:val="00477B00"/>
    <w:rsid w:val="004836C2"/>
    <w:rsid w:val="00491CF7"/>
    <w:rsid w:val="004B45D0"/>
    <w:rsid w:val="004E02E2"/>
    <w:rsid w:val="004F06A6"/>
    <w:rsid w:val="0050199C"/>
    <w:rsid w:val="00507F46"/>
    <w:rsid w:val="005360C8"/>
    <w:rsid w:val="00540FB2"/>
    <w:rsid w:val="00556AD2"/>
    <w:rsid w:val="00563DF8"/>
    <w:rsid w:val="00566EF4"/>
    <w:rsid w:val="0058166A"/>
    <w:rsid w:val="00593560"/>
    <w:rsid w:val="00596F1C"/>
    <w:rsid w:val="005A0EDB"/>
    <w:rsid w:val="005A21EC"/>
    <w:rsid w:val="005B7031"/>
    <w:rsid w:val="005C0A14"/>
    <w:rsid w:val="005C31F3"/>
    <w:rsid w:val="005D2B46"/>
    <w:rsid w:val="005E24AD"/>
    <w:rsid w:val="005E2873"/>
    <w:rsid w:val="005E2FA2"/>
    <w:rsid w:val="005E6B2F"/>
    <w:rsid w:val="005E726E"/>
    <w:rsid w:val="005F7A5F"/>
    <w:rsid w:val="00602197"/>
    <w:rsid w:val="00603397"/>
    <w:rsid w:val="00611CB1"/>
    <w:rsid w:val="00613786"/>
    <w:rsid w:val="006231D3"/>
    <w:rsid w:val="006256AE"/>
    <w:rsid w:val="00631ECB"/>
    <w:rsid w:val="0064247C"/>
    <w:rsid w:val="00643C23"/>
    <w:rsid w:val="00654704"/>
    <w:rsid w:val="0066652E"/>
    <w:rsid w:val="00670F87"/>
    <w:rsid w:val="006712CE"/>
    <w:rsid w:val="00671DB7"/>
    <w:rsid w:val="0067259D"/>
    <w:rsid w:val="00682F9B"/>
    <w:rsid w:val="00683EA8"/>
    <w:rsid w:val="006A6B43"/>
    <w:rsid w:val="006B324A"/>
    <w:rsid w:val="006B4C67"/>
    <w:rsid w:val="006D3185"/>
    <w:rsid w:val="006D61D1"/>
    <w:rsid w:val="006D77E0"/>
    <w:rsid w:val="006F3468"/>
    <w:rsid w:val="007019D5"/>
    <w:rsid w:val="007074C2"/>
    <w:rsid w:val="00743B30"/>
    <w:rsid w:val="007507BD"/>
    <w:rsid w:val="007516C2"/>
    <w:rsid w:val="007551F3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A0762"/>
    <w:rsid w:val="007A3DC0"/>
    <w:rsid w:val="007A689D"/>
    <w:rsid w:val="007A77E4"/>
    <w:rsid w:val="007B0302"/>
    <w:rsid w:val="007B5879"/>
    <w:rsid w:val="007B6D54"/>
    <w:rsid w:val="007B7424"/>
    <w:rsid w:val="007C092F"/>
    <w:rsid w:val="007C331F"/>
    <w:rsid w:val="007C5EC3"/>
    <w:rsid w:val="007D0D24"/>
    <w:rsid w:val="007E182B"/>
    <w:rsid w:val="007E3E00"/>
    <w:rsid w:val="007F088C"/>
    <w:rsid w:val="007F5E7F"/>
    <w:rsid w:val="007F605A"/>
    <w:rsid w:val="007F60D1"/>
    <w:rsid w:val="00821B11"/>
    <w:rsid w:val="008236B6"/>
    <w:rsid w:val="00835FBC"/>
    <w:rsid w:val="00842ACF"/>
    <w:rsid w:val="008451A1"/>
    <w:rsid w:val="00850C0E"/>
    <w:rsid w:val="00864BE9"/>
    <w:rsid w:val="0088566F"/>
    <w:rsid w:val="00886328"/>
    <w:rsid w:val="008937E0"/>
    <w:rsid w:val="008B168D"/>
    <w:rsid w:val="008B744C"/>
    <w:rsid w:val="008C3DD4"/>
    <w:rsid w:val="008C42E7"/>
    <w:rsid w:val="008C44A2"/>
    <w:rsid w:val="008D0794"/>
    <w:rsid w:val="008E0E0D"/>
    <w:rsid w:val="008E3721"/>
    <w:rsid w:val="008E75F2"/>
    <w:rsid w:val="00903E68"/>
    <w:rsid w:val="00905BB3"/>
    <w:rsid w:val="00907643"/>
    <w:rsid w:val="009114CE"/>
    <w:rsid w:val="00920889"/>
    <w:rsid w:val="00922F67"/>
    <w:rsid w:val="00924278"/>
    <w:rsid w:val="00926925"/>
    <w:rsid w:val="009375DC"/>
    <w:rsid w:val="00945826"/>
    <w:rsid w:val="00947812"/>
    <w:rsid w:val="00950413"/>
    <w:rsid w:val="00955914"/>
    <w:rsid w:val="00964CD8"/>
    <w:rsid w:val="009665AE"/>
    <w:rsid w:val="0096782C"/>
    <w:rsid w:val="0097358E"/>
    <w:rsid w:val="009742E7"/>
    <w:rsid w:val="009807BF"/>
    <w:rsid w:val="00981E6F"/>
    <w:rsid w:val="009825F6"/>
    <w:rsid w:val="00986E38"/>
    <w:rsid w:val="00994987"/>
    <w:rsid w:val="00996A3B"/>
    <w:rsid w:val="009A1009"/>
    <w:rsid w:val="009A780C"/>
    <w:rsid w:val="009B01F0"/>
    <w:rsid w:val="009B0F74"/>
    <w:rsid w:val="009B1704"/>
    <w:rsid w:val="009B29ED"/>
    <w:rsid w:val="009B5D1C"/>
    <w:rsid w:val="009C6E86"/>
    <w:rsid w:val="009E20B3"/>
    <w:rsid w:val="009E4E35"/>
    <w:rsid w:val="009F01DB"/>
    <w:rsid w:val="009F7F84"/>
    <w:rsid w:val="00A06F9C"/>
    <w:rsid w:val="00A20538"/>
    <w:rsid w:val="00A2535A"/>
    <w:rsid w:val="00A269AF"/>
    <w:rsid w:val="00A35C53"/>
    <w:rsid w:val="00A35D76"/>
    <w:rsid w:val="00A3610D"/>
    <w:rsid w:val="00A41EB9"/>
    <w:rsid w:val="00A428F8"/>
    <w:rsid w:val="00A43181"/>
    <w:rsid w:val="00A45CDD"/>
    <w:rsid w:val="00A60AF0"/>
    <w:rsid w:val="00A70955"/>
    <w:rsid w:val="00A75F0B"/>
    <w:rsid w:val="00A77C1C"/>
    <w:rsid w:val="00A82301"/>
    <w:rsid w:val="00A82558"/>
    <w:rsid w:val="00A82CB9"/>
    <w:rsid w:val="00A87A7B"/>
    <w:rsid w:val="00A973EA"/>
    <w:rsid w:val="00AA38F1"/>
    <w:rsid w:val="00AA4890"/>
    <w:rsid w:val="00AA4C1D"/>
    <w:rsid w:val="00AC7782"/>
    <w:rsid w:val="00AC7BD7"/>
    <w:rsid w:val="00AD0E92"/>
    <w:rsid w:val="00AD6F07"/>
    <w:rsid w:val="00AD7953"/>
    <w:rsid w:val="00AF3BCA"/>
    <w:rsid w:val="00B053D4"/>
    <w:rsid w:val="00B07D36"/>
    <w:rsid w:val="00B12648"/>
    <w:rsid w:val="00B2489E"/>
    <w:rsid w:val="00B31EA2"/>
    <w:rsid w:val="00B34857"/>
    <w:rsid w:val="00B4036E"/>
    <w:rsid w:val="00B429C5"/>
    <w:rsid w:val="00B45ABC"/>
    <w:rsid w:val="00B524B7"/>
    <w:rsid w:val="00B62844"/>
    <w:rsid w:val="00B76EE1"/>
    <w:rsid w:val="00B80147"/>
    <w:rsid w:val="00B85DE1"/>
    <w:rsid w:val="00BA07EB"/>
    <w:rsid w:val="00BA47DB"/>
    <w:rsid w:val="00BA4EAD"/>
    <w:rsid w:val="00BB22E9"/>
    <w:rsid w:val="00BB2EB0"/>
    <w:rsid w:val="00BB49D9"/>
    <w:rsid w:val="00BC47C4"/>
    <w:rsid w:val="00BC5326"/>
    <w:rsid w:val="00BC5555"/>
    <w:rsid w:val="00BC6C1F"/>
    <w:rsid w:val="00BD1329"/>
    <w:rsid w:val="00BE2D0B"/>
    <w:rsid w:val="00BE4BAB"/>
    <w:rsid w:val="00C015B8"/>
    <w:rsid w:val="00C02D61"/>
    <w:rsid w:val="00C04D2E"/>
    <w:rsid w:val="00C064B4"/>
    <w:rsid w:val="00C241B3"/>
    <w:rsid w:val="00C3119A"/>
    <w:rsid w:val="00C4215E"/>
    <w:rsid w:val="00C51601"/>
    <w:rsid w:val="00C55E3A"/>
    <w:rsid w:val="00C70F99"/>
    <w:rsid w:val="00C7373D"/>
    <w:rsid w:val="00C75930"/>
    <w:rsid w:val="00C82EFE"/>
    <w:rsid w:val="00C85CAA"/>
    <w:rsid w:val="00C871D3"/>
    <w:rsid w:val="00C9127F"/>
    <w:rsid w:val="00C918F1"/>
    <w:rsid w:val="00C941B6"/>
    <w:rsid w:val="00C963C4"/>
    <w:rsid w:val="00C978CB"/>
    <w:rsid w:val="00CA12D5"/>
    <w:rsid w:val="00CA54CC"/>
    <w:rsid w:val="00CA67B8"/>
    <w:rsid w:val="00CB14E1"/>
    <w:rsid w:val="00CB4466"/>
    <w:rsid w:val="00CF14CE"/>
    <w:rsid w:val="00CF7E12"/>
    <w:rsid w:val="00D01C5E"/>
    <w:rsid w:val="00D11E93"/>
    <w:rsid w:val="00D14E64"/>
    <w:rsid w:val="00D22F90"/>
    <w:rsid w:val="00D33D2F"/>
    <w:rsid w:val="00D36E00"/>
    <w:rsid w:val="00D54FA1"/>
    <w:rsid w:val="00D62BE2"/>
    <w:rsid w:val="00D65F6B"/>
    <w:rsid w:val="00D66941"/>
    <w:rsid w:val="00D70F52"/>
    <w:rsid w:val="00D73201"/>
    <w:rsid w:val="00D74026"/>
    <w:rsid w:val="00D80136"/>
    <w:rsid w:val="00D90ADB"/>
    <w:rsid w:val="00DA0F66"/>
    <w:rsid w:val="00DA1F50"/>
    <w:rsid w:val="00DA78F8"/>
    <w:rsid w:val="00DA7E81"/>
    <w:rsid w:val="00DB7ED3"/>
    <w:rsid w:val="00DC1F86"/>
    <w:rsid w:val="00DD06F9"/>
    <w:rsid w:val="00DD1A20"/>
    <w:rsid w:val="00DF0C5C"/>
    <w:rsid w:val="00E00AAB"/>
    <w:rsid w:val="00E11BB9"/>
    <w:rsid w:val="00E16CDD"/>
    <w:rsid w:val="00E20CEA"/>
    <w:rsid w:val="00E2211D"/>
    <w:rsid w:val="00E24815"/>
    <w:rsid w:val="00E33755"/>
    <w:rsid w:val="00E37C8A"/>
    <w:rsid w:val="00E40D35"/>
    <w:rsid w:val="00E46F5D"/>
    <w:rsid w:val="00E53250"/>
    <w:rsid w:val="00E5584D"/>
    <w:rsid w:val="00E56B48"/>
    <w:rsid w:val="00E574A5"/>
    <w:rsid w:val="00E60116"/>
    <w:rsid w:val="00E77A26"/>
    <w:rsid w:val="00E82B9F"/>
    <w:rsid w:val="00E9120D"/>
    <w:rsid w:val="00E927DA"/>
    <w:rsid w:val="00E95304"/>
    <w:rsid w:val="00E97DE1"/>
    <w:rsid w:val="00EA375B"/>
    <w:rsid w:val="00EA7444"/>
    <w:rsid w:val="00EB1941"/>
    <w:rsid w:val="00EB7E66"/>
    <w:rsid w:val="00EC4587"/>
    <w:rsid w:val="00EC57DD"/>
    <w:rsid w:val="00ED40B7"/>
    <w:rsid w:val="00EE1303"/>
    <w:rsid w:val="00EE3047"/>
    <w:rsid w:val="00EE5846"/>
    <w:rsid w:val="00EF0676"/>
    <w:rsid w:val="00EF1B45"/>
    <w:rsid w:val="00EF2BE2"/>
    <w:rsid w:val="00EF7A4C"/>
    <w:rsid w:val="00F30569"/>
    <w:rsid w:val="00F32B92"/>
    <w:rsid w:val="00F42F8E"/>
    <w:rsid w:val="00F43368"/>
    <w:rsid w:val="00F4493B"/>
    <w:rsid w:val="00F451D3"/>
    <w:rsid w:val="00F46465"/>
    <w:rsid w:val="00F57A78"/>
    <w:rsid w:val="00F82181"/>
    <w:rsid w:val="00F86390"/>
    <w:rsid w:val="00F95663"/>
    <w:rsid w:val="00F96D21"/>
    <w:rsid w:val="00F97481"/>
    <w:rsid w:val="00FA1AFD"/>
    <w:rsid w:val="00FA676B"/>
    <w:rsid w:val="00FB283A"/>
    <w:rsid w:val="00FB3E49"/>
    <w:rsid w:val="00FB481C"/>
    <w:rsid w:val="00FB7C71"/>
    <w:rsid w:val="00FC29E6"/>
    <w:rsid w:val="00FC52AA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hyperlink" Target="https://www.nice.org.uk/guidance/indevelopment/gid-hst10054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yperlink" Target="https://www.nice.org.uk/guidance/indevelopment/gid-hst1005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ice.org.uk/guidance/indevelopment/gid-hst1005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hst10055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E43D554BE5794A8CA3D92368F06D7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261C7-2657-4EC6-B114-49187D2DA4DA}"/>
      </w:docPartPr>
      <w:docPartBody>
        <w:p w:rsidR="00EF72E6" w:rsidRDefault="0062524F" w:rsidP="0062524F">
          <w:pPr>
            <w:pStyle w:val="E43D554BE5794A8CA3D92368F06D7DC3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0FE13035114A72AC3388768EC4F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379DE-DE92-4016-8207-8965A7A3B533}"/>
      </w:docPartPr>
      <w:docPartBody>
        <w:p w:rsidR="000679D7" w:rsidRDefault="00EF72E6" w:rsidP="00EF72E6">
          <w:pPr>
            <w:pStyle w:val="DF0FE13035114A72AC3388768EC4F46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8122E10BF51C48C38F5B380778B1F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C8AF7-2FA3-48FE-BE88-ACB85DD27812}"/>
      </w:docPartPr>
      <w:docPartBody>
        <w:p w:rsidR="000679D7" w:rsidRDefault="00EF72E6" w:rsidP="00EF72E6">
          <w:pPr>
            <w:pStyle w:val="8122E10BF51C48C38F5B380778B1FD20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2F681156AB540E8A8D29B6272F10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DCFC0-631C-46EA-8D22-0F93E04BE096}"/>
      </w:docPartPr>
      <w:docPartBody>
        <w:p w:rsidR="000679D7" w:rsidRDefault="00EF72E6" w:rsidP="00EF72E6">
          <w:pPr>
            <w:pStyle w:val="72F681156AB540E8A8D29B6272F107B0"/>
          </w:pPr>
          <w:r w:rsidRPr="000C4E08">
            <w:t>insert company name.</w:t>
          </w:r>
        </w:p>
      </w:docPartBody>
    </w:docPart>
    <w:docPart>
      <w:docPartPr>
        <w:name w:val="9379FC61CAF84A709C279DB8BBA70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21263-A1A5-45A2-A3C3-C9D1F80C8EFE}"/>
      </w:docPartPr>
      <w:docPartBody>
        <w:p w:rsidR="000679D7" w:rsidRDefault="00EF72E6" w:rsidP="00EF72E6">
          <w:pPr>
            <w:pStyle w:val="9379FC61CAF84A709C279DB8BBA70910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3D1D29056F58484D87F762572B1EC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02BB-833A-4725-8169-7EE1CFFC64EE}"/>
      </w:docPartPr>
      <w:docPartBody>
        <w:p w:rsidR="000679D7" w:rsidRDefault="00EF72E6" w:rsidP="00EF72E6">
          <w:pPr>
            <w:pStyle w:val="3D1D29056F58484D87F762572B1ECAF8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8F88D49DFF4BA3A16C628B8C1F7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4D7E4-AA7B-496A-BF61-E7A218A71BFC}"/>
      </w:docPartPr>
      <w:docPartBody>
        <w:p w:rsidR="000679D7" w:rsidRDefault="00EF72E6" w:rsidP="00EF72E6">
          <w:pPr>
            <w:pStyle w:val="F78F88D49DFF4BA3A16C628B8C1F7DED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2F871A169E144A57A89DF28597655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729C4-A1E1-4E61-A347-C3347CA5548C}"/>
      </w:docPartPr>
      <w:docPartBody>
        <w:p w:rsidR="000679D7" w:rsidRDefault="00EF72E6" w:rsidP="00EF72E6">
          <w:pPr>
            <w:pStyle w:val="2F871A169E144A57A89DF28597655B8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19BCEB29256E42D28FB8F02504C7E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87E4F-9929-4A28-B009-0406C1AD75C9}"/>
      </w:docPartPr>
      <w:docPartBody>
        <w:p w:rsidR="000679D7" w:rsidRDefault="00EF72E6" w:rsidP="00EF72E6">
          <w:pPr>
            <w:pStyle w:val="19BCEB29256E42D28FB8F02504C7E28C"/>
          </w:pPr>
          <w:r w:rsidRPr="000C4E08">
            <w:t>insert company name.</w:t>
          </w:r>
        </w:p>
      </w:docPartBody>
    </w:docPart>
    <w:docPart>
      <w:docPartPr>
        <w:name w:val="AD4A6A4B39CC495A90C71D62EDF13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E25DB-3BD1-41A3-977D-7DFDFB374B1A}"/>
      </w:docPartPr>
      <w:docPartBody>
        <w:p w:rsidR="000679D7" w:rsidRDefault="00EF72E6" w:rsidP="00EF72E6">
          <w:pPr>
            <w:pStyle w:val="AD4A6A4B39CC495A90C71D62EDF13B4A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774BC73F27940A69DAEBE035E380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4A80A-BFDF-45CD-9C0A-237685C7E7FA}"/>
      </w:docPartPr>
      <w:docPartBody>
        <w:p w:rsidR="000679D7" w:rsidRDefault="00EF72E6" w:rsidP="00EF72E6">
          <w:pPr>
            <w:pStyle w:val="1774BC73F27940A69DAEBE035E3804F2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072707A2C64EEA9A265489A4FA0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3D6DF-484A-4BB3-963E-5C9C7E55A035}"/>
      </w:docPartPr>
      <w:docPartBody>
        <w:p w:rsidR="005C2F0E" w:rsidRDefault="000D3B15" w:rsidP="000D3B15">
          <w:pPr>
            <w:pStyle w:val="0C072707A2C64EEA9A265489A4FA01BF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7A81721D3AB44DE98188AF331DC0B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00A89-5EFB-4DC8-86F6-B2BC2A6D5DB0}"/>
      </w:docPartPr>
      <w:docPartBody>
        <w:p w:rsidR="005C2F0E" w:rsidRDefault="000D3B15" w:rsidP="000D3B15">
          <w:pPr>
            <w:pStyle w:val="7A81721D3AB44DE98188AF331DC0BC29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A9E3919E954CBBACDA311EF5904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8F333-3535-4DAA-A5B0-30771A385D65}"/>
      </w:docPartPr>
      <w:docPartBody>
        <w:p w:rsidR="005C2F0E" w:rsidRDefault="000D3B15" w:rsidP="000D3B15">
          <w:pPr>
            <w:pStyle w:val="BDA9E3919E954CBBACDA311EF59045ED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374670B4E2004EAD94C85DA81EE1F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6EEAB-58A0-49DD-A428-6860681B7D9C}"/>
      </w:docPartPr>
      <w:docPartBody>
        <w:p w:rsidR="00B646C6" w:rsidRDefault="007E1215" w:rsidP="007E1215">
          <w:pPr>
            <w:pStyle w:val="374670B4E2004EAD94C85DA81EE1F004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CD8F42CC12BD40708783030FF47F4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55999-E4BC-431C-9FFF-8B50894ED335}"/>
      </w:docPartPr>
      <w:docPartBody>
        <w:p w:rsidR="00CD42CE" w:rsidRDefault="00CD42CE" w:rsidP="00CD42CE">
          <w:pPr>
            <w:pStyle w:val="CD8F42CC12BD40708783030FF47F465B"/>
          </w:pPr>
          <w:r w:rsidRPr="002B5720"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4540308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679D7"/>
    <w:rsid w:val="000D3B15"/>
    <w:rsid w:val="00174D0E"/>
    <w:rsid w:val="00202C82"/>
    <w:rsid w:val="00320256"/>
    <w:rsid w:val="003F02E9"/>
    <w:rsid w:val="00423C34"/>
    <w:rsid w:val="00524BFD"/>
    <w:rsid w:val="005C2F0E"/>
    <w:rsid w:val="0062524F"/>
    <w:rsid w:val="007E1215"/>
    <w:rsid w:val="00B31DC2"/>
    <w:rsid w:val="00B646C6"/>
    <w:rsid w:val="00BE23E1"/>
    <w:rsid w:val="00C07341"/>
    <w:rsid w:val="00CD42CE"/>
    <w:rsid w:val="00DD1A20"/>
    <w:rsid w:val="00E4266D"/>
    <w:rsid w:val="00E97DE1"/>
    <w:rsid w:val="00EF72E6"/>
    <w:rsid w:val="00F44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7E1215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DF0FE13035114A72AC3388768EC4F461">
    <w:name w:val="DF0FE13035114A72AC3388768EC4F461"/>
    <w:rsid w:val="00EF72E6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E43D554BE5794A8CA3D92368F06D7DC3">
    <w:name w:val="E43D554BE5794A8CA3D92368F06D7DC3"/>
    <w:rsid w:val="0062524F"/>
  </w:style>
  <w:style w:type="paragraph" w:customStyle="1" w:styleId="8122E10BF51C48C38F5B380778B1FD20">
    <w:name w:val="8122E10BF51C48C38F5B380778B1FD20"/>
    <w:rsid w:val="00EF72E6"/>
  </w:style>
  <w:style w:type="paragraph" w:customStyle="1" w:styleId="72F681156AB540E8A8D29B6272F107B0">
    <w:name w:val="72F681156AB540E8A8D29B6272F107B0"/>
    <w:rsid w:val="00EF72E6"/>
  </w:style>
  <w:style w:type="paragraph" w:customStyle="1" w:styleId="9379FC61CAF84A709C279DB8BBA70910">
    <w:name w:val="9379FC61CAF84A709C279DB8BBA70910"/>
    <w:rsid w:val="00EF72E6"/>
  </w:style>
  <w:style w:type="paragraph" w:customStyle="1" w:styleId="3D1D29056F58484D87F762572B1ECAF8">
    <w:name w:val="3D1D29056F58484D87F762572B1ECAF8"/>
    <w:rsid w:val="00EF72E6"/>
  </w:style>
  <w:style w:type="paragraph" w:customStyle="1" w:styleId="F78F88D49DFF4BA3A16C628B8C1F7DED">
    <w:name w:val="F78F88D49DFF4BA3A16C628B8C1F7DED"/>
    <w:rsid w:val="00EF72E6"/>
  </w:style>
  <w:style w:type="paragraph" w:customStyle="1" w:styleId="2F871A169E144A57A89DF28597655B86">
    <w:name w:val="2F871A169E144A57A89DF28597655B86"/>
    <w:rsid w:val="00EF72E6"/>
  </w:style>
  <w:style w:type="paragraph" w:customStyle="1" w:styleId="19BCEB29256E42D28FB8F02504C7E28C">
    <w:name w:val="19BCEB29256E42D28FB8F02504C7E28C"/>
    <w:rsid w:val="00EF72E6"/>
  </w:style>
  <w:style w:type="paragraph" w:customStyle="1" w:styleId="AD4A6A4B39CC495A90C71D62EDF13B4A">
    <w:name w:val="AD4A6A4B39CC495A90C71D62EDF13B4A"/>
    <w:rsid w:val="00EF72E6"/>
  </w:style>
  <w:style w:type="paragraph" w:customStyle="1" w:styleId="1774BC73F27940A69DAEBE035E3804F2">
    <w:name w:val="1774BC73F27940A69DAEBE035E3804F2"/>
    <w:rsid w:val="00EF72E6"/>
  </w:style>
  <w:style w:type="paragraph" w:customStyle="1" w:styleId="0C072707A2C64EEA9A265489A4FA01BF">
    <w:name w:val="0C072707A2C64EEA9A265489A4FA01BF"/>
    <w:rsid w:val="000D3B15"/>
  </w:style>
  <w:style w:type="paragraph" w:customStyle="1" w:styleId="7A81721D3AB44DE98188AF331DC0BC29">
    <w:name w:val="7A81721D3AB44DE98188AF331DC0BC29"/>
    <w:rsid w:val="000D3B15"/>
  </w:style>
  <w:style w:type="paragraph" w:customStyle="1" w:styleId="BDA9E3919E954CBBACDA311EF59045ED">
    <w:name w:val="BDA9E3919E954CBBACDA311EF59045ED"/>
    <w:rsid w:val="000D3B15"/>
  </w:style>
  <w:style w:type="paragraph" w:customStyle="1" w:styleId="CD8F42CC12BD40708783030FF47F465B">
    <w:name w:val="CD8F42CC12BD40708783030FF47F465B"/>
    <w:rsid w:val="00CD42C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4670B4E2004EAD94C85DA81EE1F004">
    <w:name w:val="374670B4E2004EAD94C85DA81EE1F004"/>
    <w:rsid w:val="007E12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DCF4BE-CC7B-487C-B7B8-C7882EC87C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EAA018-C401-4A1C-A74F-03D38A8494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EF56B6-04B2-4D20-A79C-BF88324F577D}">
  <ds:schemaRefs>
    <ds:schemaRef ds:uri="08839cfa-8711-4fd9-90f3-27ce84caab68"/>
    <ds:schemaRef ds:uri="17345dba-8602-47ca-996a-89d155384ad0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0eb656aa-4e79-4e95-9076-bc119a23e0cc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5</Pages>
  <Words>987</Words>
  <Characters>562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Charlotte Strickland</cp:lastModifiedBy>
  <cp:revision>147</cp:revision>
  <dcterms:created xsi:type="dcterms:W3CDTF">2023-05-09T06:35:00Z</dcterms:created>
  <dcterms:modified xsi:type="dcterms:W3CDTF">2025-01-1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2T14:19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7c0814-4baa-479f-9361-10ac46b55e9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